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4A5480" w14:textId="77777777" w:rsidR="00EB703A" w:rsidRPr="000967F8" w:rsidRDefault="00990409">
      <w:pPr>
        <w:pStyle w:val="Heading3"/>
        <w:rPr>
          <w:sz w:val="20"/>
          <w:szCs w:val="20"/>
        </w:rPr>
      </w:pPr>
      <w:r w:rsidRPr="000967F8">
        <w:rPr>
          <w:sz w:val="20"/>
          <w:szCs w:val="20"/>
        </w:rPr>
        <w:t>1. Call to Order</w:t>
      </w:r>
    </w:p>
    <w:p w14:paraId="52987F13" w14:textId="7A251DAE" w:rsidR="00EB703A" w:rsidRPr="000967F8" w:rsidRDefault="00990409">
      <w:pPr>
        <w:pStyle w:val="Compact"/>
        <w:numPr>
          <w:ilvl w:val="0"/>
          <w:numId w:val="2"/>
        </w:numPr>
        <w:rPr>
          <w:sz w:val="20"/>
          <w:szCs w:val="20"/>
        </w:rPr>
      </w:pPr>
      <w:bookmarkStart w:id="0" w:name="call-to-order"/>
      <w:bookmarkStart w:id="1" w:name="foothill-ag-booster-club"/>
      <w:bookmarkStart w:id="2" w:name="meeting-agenda"/>
      <w:r w:rsidRPr="000967F8">
        <w:rPr>
          <w:sz w:val="20"/>
          <w:szCs w:val="20"/>
        </w:rPr>
        <w:t>Meeting called to order by</w:t>
      </w:r>
      <w:r w:rsidR="009C3017" w:rsidRPr="000967F8">
        <w:rPr>
          <w:sz w:val="20"/>
          <w:szCs w:val="20"/>
        </w:rPr>
        <w:t xml:space="preserve">   </w:t>
      </w:r>
      <w:r w:rsidR="00E216D3" w:rsidRPr="000967F8">
        <w:rPr>
          <w:sz w:val="20"/>
          <w:szCs w:val="20"/>
        </w:rPr>
        <w:t>Nicole Cabe</w:t>
      </w:r>
      <w:r w:rsidRPr="000967F8">
        <w:rPr>
          <w:sz w:val="20"/>
          <w:szCs w:val="20"/>
        </w:rPr>
        <w:t xml:space="preserve"> at</w:t>
      </w:r>
      <w:r w:rsidR="00E216D3" w:rsidRPr="000967F8">
        <w:rPr>
          <w:sz w:val="20"/>
          <w:szCs w:val="20"/>
        </w:rPr>
        <w:t xml:space="preserve"> 6:</w:t>
      </w:r>
      <w:r w:rsidR="00A113E3">
        <w:rPr>
          <w:sz w:val="20"/>
          <w:szCs w:val="20"/>
        </w:rPr>
        <w:t>17</w:t>
      </w:r>
      <w:r w:rsidR="00E216D3" w:rsidRPr="000967F8">
        <w:rPr>
          <w:sz w:val="20"/>
          <w:szCs w:val="20"/>
        </w:rPr>
        <w:t>PM</w:t>
      </w:r>
    </w:p>
    <w:p w14:paraId="3F4FEE2B" w14:textId="77777777" w:rsidR="00EB703A" w:rsidRPr="000967F8" w:rsidRDefault="00990409">
      <w:pPr>
        <w:pStyle w:val="Heading3"/>
        <w:rPr>
          <w:sz w:val="20"/>
          <w:szCs w:val="20"/>
        </w:rPr>
      </w:pPr>
      <w:bookmarkStart w:id="3" w:name="roll-call-attendance"/>
      <w:bookmarkEnd w:id="0"/>
      <w:r w:rsidRPr="000967F8">
        <w:rPr>
          <w:sz w:val="20"/>
          <w:szCs w:val="20"/>
        </w:rPr>
        <w:t>2. Roll Call / Attendance</w:t>
      </w:r>
    </w:p>
    <w:p w14:paraId="5DB16FA9" w14:textId="5E4AEE46" w:rsidR="00E216D3" w:rsidRPr="000967F8" w:rsidRDefault="00BD405D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B0469E">
        <w:rPr>
          <w:color w:val="156082" w:themeColor="accent1"/>
          <w:sz w:val="20"/>
          <w:szCs w:val="20"/>
        </w:rPr>
        <w:t>Officers’</w:t>
      </w:r>
      <w:r w:rsidR="00F44152" w:rsidRPr="00B0469E">
        <w:rPr>
          <w:color w:val="156082" w:themeColor="accent1"/>
          <w:sz w:val="20"/>
          <w:szCs w:val="20"/>
        </w:rPr>
        <w:t xml:space="preserve"> Present</w:t>
      </w:r>
      <w:r w:rsidR="002A1D56" w:rsidRPr="000967F8">
        <w:rPr>
          <w:sz w:val="20"/>
          <w:szCs w:val="20"/>
        </w:rPr>
        <w:t xml:space="preserve">: </w:t>
      </w:r>
      <w:r w:rsidR="00E216D3" w:rsidRPr="000967F8">
        <w:rPr>
          <w:sz w:val="20"/>
          <w:szCs w:val="20"/>
        </w:rPr>
        <w:tab/>
      </w:r>
    </w:p>
    <w:p w14:paraId="7B8916A7" w14:textId="3681202B" w:rsidR="00CF6B65" w:rsidRPr="000967F8" w:rsidRDefault="00E216D3" w:rsidP="00E216D3">
      <w:pPr>
        <w:pStyle w:val="Compact"/>
        <w:ind w:left="720"/>
        <w:rPr>
          <w:sz w:val="20"/>
          <w:szCs w:val="20"/>
        </w:rPr>
      </w:pPr>
      <w:r w:rsidRPr="000967F8">
        <w:rPr>
          <w:sz w:val="20"/>
          <w:szCs w:val="20"/>
        </w:rPr>
        <w:t xml:space="preserve">President-Nicole Cabe, </w:t>
      </w:r>
      <w:r w:rsidR="00B066A2">
        <w:rPr>
          <w:sz w:val="20"/>
          <w:szCs w:val="20"/>
        </w:rPr>
        <w:t>Tiffany Selvey</w:t>
      </w:r>
      <w:r w:rsidR="000A77BF">
        <w:rPr>
          <w:sz w:val="20"/>
          <w:szCs w:val="20"/>
        </w:rPr>
        <w:t xml:space="preserve">, </w:t>
      </w:r>
      <w:r w:rsidRPr="000967F8">
        <w:rPr>
          <w:sz w:val="20"/>
          <w:szCs w:val="20"/>
        </w:rPr>
        <w:t xml:space="preserve">Secretary-Ronda Serrano, Treasurer Leslie Whitesell, </w:t>
      </w:r>
    </w:p>
    <w:p w14:paraId="5B5F0EF4" w14:textId="75EACF95" w:rsidR="00CF6B65" w:rsidRPr="000967F8" w:rsidRDefault="00E216D3" w:rsidP="00B0469E">
      <w:pPr>
        <w:pStyle w:val="Compact"/>
        <w:ind w:left="720"/>
        <w:rPr>
          <w:sz w:val="20"/>
          <w:szCs w:val="20"/>
        </w:rPr>
      </w:pPr>
      <w:r w:rsidRPr="000967F8">
        <w:rPr>
          <w:sz w:val="20"/>
          <w:szCs w:val="20"/>
        </w:rPr>
        <w:t>Member at Large-Jennifer Freeman</w:t>
      </w:r>
      <w:r w:rsidRPr="000967F8">
        <w:rPr>
          <w:sz w:val="20"/>
          <w:szCs w:val="20"/>
        </w:rPr>
        <w:br/>
      </w:r>
      <w:r w:rsidR="00990409" w:rsidRPr="001039B3">
        <w:rPr>
          <w:color w:val="156082" w:themeColor="accent1"/>
          <w:sz w:val="20"/>
          <w:szCs w:val="20"/>
        </w:rPr>
        <w:t>Members Present</w:t>
      </w:r>
      <w:r w:rsidR="00990409" w:rsidRPr="000967F8">
        <w:rPr>
          <w:sz w:val="20"/>
          <w:szCs w:val="20"/>
        </w:rPr>
        <w:t>:</w:t>
      </w:r>
      <w:r w:rsidR="002A1D56" w:rsidRPr="000967F8">
        <w:rPr>
          <w:sz w:val="20"/>
          <w:szCs w:val="20"/>
        </w:rPr>
        <w:t xml:space="preserve"> </w:t>
      </w:r>
    </w:p>
    <w:p w14:paraId="1917DD20" w14:textId="503CB775" w:rsidR="008540DA" w:rsidRPr="00D60D3A" w:rsidRDefault="00E216D3" w:rsidP="00CF6B65">
      <w:pPr>
        <w:pStyle w:val="Compact"/>
        <w:ind w:left="720"/>
        <w:rPr>
          <w:sz w:val="20"/>
          <w:szCs w:val="20"/>
        </w:rPr>
      </w:pPr>
      <w:r w:rsidRPr="000967F8">
        <w:rPr>
          <w:sz w:val="20"/>
          <w:szCs w:val="20"/>
        </w:rPr>
        <w:t>Orlando Serrano</w:t>
      </w:r>
      <w:r w:rsidR="008540DA" w:rsidRPr="000967F8">
        <w:rPr>
          <w:sz w:val="20"/>
          <w:szCs w:val="20"/>
        </w:rPr>
        <w:t>,</w:t>
      </w:r>
      <w:r w:rsidR="0097747A" w:rsidRPr="000967F8">
        <w:rPr>
          <w:sz w:val="20"/>
          <w:szCs w:val="20"/>
        </w:rPr>
        <w:t xml:space="preserve"> Ellen M</w:t>
      </w:r>
      <w:r w:rsidR="000B6865" w:rsidRPr="000967F8">
        <w:rPr>
          <w:sz w:val="20"/>
          <w:szCs w:val="20"/>
        </w:rPr>
        <w:t>yers, Tiffany S</w:t>
      </w:r>
      <w:r w:rsidR="00E82922">
        <w:rPr>
          <w:sz w:val="20"/>
          <w:szCs w:val="20"/>
        </w:rPr>
        <w:t>e</w:t>
      </w:r>
      <w:r w:rsidR="000B6865" w:rsidRPr="000967F8">
        <w:rPr>
          <w:sz w:val="20"/>
          <w:szCs w:val="20"/>
        </w:rPr>
        <w:t>lv</w:t>
      </w:r>
      <w:r w:rsidR="00485C18">
        <w:rPr>
          <w:sz w:val="20"/>
          <w:szCs w:val="20"/>
        </w:rPr>
        <w:t>ey</w:t>
      </w:r>
      <w:r w:rsidR="000B6865" w:rsidRPr="000967F8">
        <w:rPr>
          <w:sz w:val="20"/>
          <w:szCs w:val="20"/>
        </w:rPr>
        <w:t xml:space="preserve">, </w:t>
      </w:r>
      <w:r w:rsidR="000A77BF">
        <w:rPr>
          <w:sz w:val="20"/>
          <w:szCs w:val="20"/>
        </w:rPr>
        <w:t xml:space="preserve">Orlando </w:t>
      </w:r>
      <w:r w:rsidR="000072F8">
        <w:rPr>
          <w:sz w:val="20"/>
          <w:szCs w:val="20"/>
        </w:rPr>
        <w:t xml:space="preserve">Serrano </w:t>
      </w:r>
    </w:p>
    <w:p w14:paraId="5581F089" w14:textId="78224DA8" w:rsidR="004D109C" w:rsidRPr="00D60D3A" w:rsidRDefault="00135393" w:rsidP="004D109C">
      <w:pPr>
        <w:pStyle w:val="Compact"/>
        <w:numPr>
          <w:ilvl w:val="0"/>
          <w:numId w:val="17"/>
        </w:numPr>
        <w:rPr>
          <w:color w:val="156082" w:themeColor="accent1"/>
          <w:sz w:val="20"/>
          <w:szCs w:val="20"/>
        </w:rPr>
      </w:pPr>
      <w:r w:rsidRPr="00D60D3A">
        <w:rPr>
          <w:color w:val="156082" w:themeColor="accent1"/>
          <w:sz w:val="20"/>
          <w:szCs w:val="20"/>
        </w:rPr>
        <w:t xml:space="preserve">Advisors Present: </w:t>
      </w:r>
    </w:p>
    <w:p w14:paraId="3A080D60" w14:textId="2E71E140" w:rsidR="00135393" w:rsidRPr="00D60D3A" w:rsidRDefault="00135393" w:rsidP="00135393">
      <w:pPr>
        <w:pStyle w:val="Compact"/>
        <w:ind w:firstLine="720"/>
        <w:rPr>
          <w:sz w:val="20"/>
          <w:szCs w:val="20"/>
        </w:rPr>
      </w:pPr>
      <w:r w:rsidRPr="00D60D3A">
        <w:rPr>
          <w:sz w:val="20"/>
          <w:szCs w:val="20"/>
        </w:rPr>
        <w:t>Vernon Clark, Sierra Hawkesworth</w:t>
      </w:r>
    </w:p>
    <w:p w14:paraId="3880FA7D" w14:textId="1D09C2B8" w:rsidR="00EB703A" w:rsidRDefault="00990409">
      <w:pPr>
        <w:pStyle w:val="Compact"/>
        <w:numPr>
          <w:ilvl w:val="0"/>
          <w:numId w:val="3"/>
        </w:numPr>
        <w:rPr>
          <w:color w:val="156082" w:themeColor="accent1"/>
          <w:sz w:val="20"/>
          <w:szCs w:val="20"/>
        </w:rPr>
      </w:pPr>
      <w:r w:rsidRPr="00D60D3A">
        <w:rPr>
          <w:color w:val="156082" w:themeColor="accent1"/>
          <w:sz w:val="20"/>
          <w:szCs w:val="20"/>
        </w:rPr>
        <w:t>Guests:</w:t>
      </w:r>
      <w:r w:rsidR="009C3017" w:rsidRPr="00D60D3A">
        <w:rPr>
          <w:color w:val="156082" w:themeColor="accent1"/>
          <w:sz w:val="20"/>
          <w:szCs w:val="20"/>
        </w:rPr>
        <w:t xml:space="preserve"> </w:t>
      </w:r>
      <w:r w:rsidR="00856F50">
        <w:rPr>
          <w:color w:val="156082" w:themeColor="accent1"/>
          <w:sz w:val="20"/>
          <w:szCs w:val="20"/>
        </w:rPr>
        <w:t>Nathan</w:t>
      </w:r>
      <w:r w:rsidR="000701EB" w:rsidRPr="00D60D3A">
        <w:rPr>
          <w:color w:val="156082" w:themeColor="accent1"/>
          <w:sz w:val="20"/>
          <w:szCs w:val="20"/>
        </w:rPr>
        <w:t xml:space="preserve"> Moctezuma, Foothill FFA Chapter </w:t>
      </w:r>
      <w:r w:rsidR="00A236E8">
        <w:rPr>
          <w:color w:val="156082" w:themeColor="accent1"/>
          <w:sz w:val="20"/>
          <w:szCs w:val="20"/>
        </w:rPr>
        <w:t xml:space="preserve">Executive Committee </w:t>
      </w:r>
      <w:r w:rsidR="003D1655">
        <w:rPr>
          <w:color w:val="156082" w:themeColor="accent1"/>
          <w:sz w:val="20"/>
          <w:szCs w:val="20"/>
        </w:rPr>
        <w:t xml:space="preserve">Member &amp; Regional </w:t>
      </w:r>
      <w:r w:rsidR="00EA3700">
        <w:rPr>
          <w:color w:val="156082" w:themeColor="accent1"/>
          <w:sz w:val="20"/>
          <w:szCs w:val="20"/>
        </w:rPr>
        <w:t>Sentinel</w:t>
      </w:r>
    </w:p>
    <w:p w14:paraId="175C445C" w14:textId="21C6ED92" w:rsidR="002810F2" w:rsidRDefault="00D62619" w:rsidP="00593E14">
      <w:pPr>
        <w:pStyle w:val="Compact"/>
        <w:ind w:left="720"/>
        <w:rPr>
          <w:sz w:val="20"/>
          <w:szCs w:val="20"/>
        </w:rPr>
      </w:pPr>
      <w:r w:rsidRPr="00C4660C">
        <w:rPr>
          <w:sz w:val="20"/>
          <w:szCs w:val="20"/>
        </w:rPr>
        <w:t>G</w:t>
      </w:r>
      <w:r w:rsidR="00EE18BC" w:rsidRPr="00C4660C">
        <w:rPr>
          <w:sz w:val="20"/>
          <w:szCs w:val="20"/>
        </w:rPr>
        <w:t>ave a short FFA update</w:t>
      </w:r>
      <w:r w:rsidR="00DC270A" w:rsidRPr="00C4660C">
        <w:rPr>
          <w:sz w:val="20"/>
          <w:szCs w:val="20"/>
        </w:rPr>
        <w:t xml:space="preserve"> </w:t>
      </w:r>
      <w:r w:rsidR="0029652E">
        <w:rPr>
          <w:sz w:val="20"/>
          <w:szCs w:val="20"/>
        </w:rPr>
        <w:t xml:space="preserve">regarding </w:t>
      </w:r>
      <w:r w:rsidR="009B2343">
        <w:rPr>
          <w:sz w:val="20"/>
          <w:szCs w:val="20"/>
        </w:rPr>
        <w:t xml:space="preserve">Friday &amp; </w:t>
      </w:r>
      <w:r w:rsidR="0029652E">
        <w:rPr>
          <w:sz w:val="20"/>
          <w:szCs w:val="20"/>
        </w:rPr>
        <w:t xml:space="preserve">Saturday </w:t>
      </w:r>
      <w:r w:rsidR="009B2343">
        <w:rPr>
          <w:sz w:val="20"/>
          <w:szCs w:val="20"/>
        </w:rPr>
        <w:t xml:space="preserve">BC </w:t>
      </w:r>
      <w:r w:rsidR="00223B68">
        <w:rPr>
          <w:sz w:val="20"/>
          <w:szCs w:val="20"/>
        </w:rPr>
        <w:t xml:space="preserve">Horse AG Sales, </w:t>
      </w:r>
      <w:proofErr w:type="gramStart"/>
      <w:r w:rsidR="0029652E">
        <w:rPr>
          <w:sz w:val="20"/>
          <w:szCs w:val="20"/>
        </w:rPr>
        <w:t>Poultry</w:t>
      </w:r>
      <w:r w:rsidR="00223B68">
        <w:rPr>
          <w:sz w:val="20"/>
          <w:szCs w:val="20"/>
        </w:rPr>
        <w:t xml:space="preserve"> @</w:t>
      </w:r>
      <w:proofErr w:type="gramEnd"/>
      <w:r w:rsidR="00223B68">
        <w:rPr>
          <w:sz w:val="20"/>
          <w:szCs w:val="20"/>
        </w:rPr>
        <w:t>Chico</w:t>
      </w:r>
    </w:p>
    <w:p w14:paraId="0316A541" w14:textId="452C1756" w:rsidR="00593E14" w:rsidRPr="00C4660C" w:rsidRDefault="002810F2" w:rsidP="00593E14">
      <w:pPr>
        <w:pStyle w:val="Compact"/>
        <w:ind w:left="720"/>
        <w:rPr>
          <w:sz w:val="20"/>
          <w:szCs w:val="20"/>
        </w:rPr>
      </w:pPr>
      <w:r>
        <w:rPr>
          <w:sz w:val="20"/>
          <w:szCs w:val="20"/>
        </w:rPr>
        <w:t xml:space="preserve">Next Week </w:t>
      </w:r>
      <w:proofErr w:type="gramStart"/>
      <w:r>
        <w:rPr>
          <w:sz w:val="20"/>
          <w:szCs w:val="20"/>
        </w:rPr>
        <w:t>FFA</w:t>
      </w:r>
      <w:proofErr w:type="gramEnd"/>
      <w:r>
        <w:rPr>
          <w:sz w:val="20"/>
          <w:szCs w:val="20"/>
        </w:rPr>
        <w:t xml:space="preserve"> Week.  Ag Business put a booth every </w:t>
      </w:r>
      <w:r w:rsidR="009634EA">
        <w:rPr>
          <w:sz w:val="20"/>
          <w:szCs w:val="20"/>
        </w:rPr>
        <w:t xml:space="preserve">day </w:t>
      </w:r>
      <w:r w:rsidR="00536C06">
        <w:rPr>
          <w:sz w:val="20"/>
          <w:szCs w:val="20"/>
        </w:rPr>
        <w:t>@</w:t>
      </w:r>
      <w:r w:rsidR="009634EA">
        <w:rPr>
          <w:sz w:val="20"/>
          <w:szCs w:val="20"/>
        </w:rPr>
        <w:t>lunch</w:t>
      </w:r>
      <w:r w:rsidR="00536C06">
        <w:rPr>
          <w:sz w:val="20"/>
          <w:szCs w:val="20"/>
        </w:rPr>
        <w:t xml:space="preserve">.  </w:t>
      </w:r>
      <w:r w:rsidR="0029652E">
        <w:rPr>
          <w:sz w:val="20"/>
          <w:szCs w:val="20"/>
        </w:rPr>
        <w:t xml:space="preserve">Ranch breakfast for staff @7:30AM.  </w:t>
      </w:r>
    </w:p>
    <w:p w14:paraId="471662FA" w14:textId="77777777" w:rsidR="00EB703A" w:rsidRPr="000967F8" w:rsidRDefault="00990409">
      <w:pPr>
        <w:pStyle w:val="Heading3"/>
        <w:rPr>
          <w:sz w:val="20"/>
          <w:szCs w:val="20"/>
        </w:rPr>
      </w:pPr>
      <w:bookmarkStart w:id="4" w:name="approval-of-previous-minutes"/>
      <w:bookmarkEnd w:id="3"/>
      <w:r w:rsidRPr="000967F8">
        <w:rPr>
          <w:sz w:val="20"/>
          <w:szCs w:val="20"/>
        </w:rPr>
        <w:t>3. Approval of Previous Minutes</w:t>
      </w:r>
    </w:p>
    <w:p w14:paraId="40DFFB4B" w14:textId="412BD8EE" w:rsidR="00EB703A" w:rsidRPr="000967F8" w:rsidRDefault="00990409">
      <w:pPr>
        <w:pStyle w:val="Compact"/>
        <w:numPr>
          <w:ilvl w:val="0"/>
          <w:numId w:val="4"/>
        </w:numPr>
        <w:rPr>
          <w:sz w:val="20"/>
          <w:szCs w:val="20"/>
        </w:rPr>
      </w:pPr>
      <w:r w:rsidRPr="000967F8">
        <w:rPr>
          <w:sz w:val="20"/>
          <w:szCs w:val="20"/>
        </w:rPr>
        <w:t>Review and approval of minutes from the previous meeting</w:t>
      </w:r>
      <w:r w:rsidR="00E216D3" w:rsidRPr="000967F8">
        <w:rPr>
          <w:sz w:val="20"/>
          <w:szCs w:val="20"/>
        </w:rPr>
        <w:t xml:space="preserve"> </w:t>
      </w:r>
    </w:p>
    <w:p w14:paraId="55707DCF" w14:textId="77777777" w:rsidR="00F062DC" w:rsidRDefault="00FE781C" w:rsidP="00817DA8">
      <w:pPr>
        <w:pStyle w:val="Compact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Motion was made by Leslie Whitesell to approve the 01-29-2026 minutes. </w:t>
      </w:r>
    </w:p>
    <w:p w14:paraId="2A59D4A1" w14:textId="3CB19C92" w:rsidR="00D73F0D" w:rsidRPr="000967F8" w:rsidRDefault="007103D6" w:rsidP="00F062DC">
      <w:pPr>
        <w:pStyle w:val="Compact"/>
        <w:ind w:left="1440"/>
        <w:rPr>
          <w:sz w:val="20"/>
          <w:szCs w:val="20"/>
        </w:rPr>
      </w:pPr>
      <w:r>
        <w:rPr>
          <w:sz w:val="20"/>
          <w:szCs w:val="20"/>
        </w:rPr>
        <w:t>The motion was</w:t>
      </w:r>
      <w:r w:rsidR="007F5F7F">
        <w:rPr>
          <w:sz w:val="20"/>
          <w:szCs w:val="20"/>
        </w:rPr>
        <w:t xml:space="preserve"> </w:t>
      </w:r>
      <w:r w:rsidR="00196CBB">
        <w:rPr>
          <w:sz w:val="20"/>
          <w:szCs w:val="20"/>
        </w:rPr>
        <w:t xml:space="preserve">adopted.  </w:t>
      </w:r>
    </w:p>
    <w:p w14:paraId="6BB84A5B" w14:textId="77777777" w:rsidR="00EB703A" w:rsidRPr="000967F8" w:rsidRDefault="00990409">
      <w:pPr>
        <w:pStyle w:val="Heading3"/>
        <w:rPr>
          <w:sz w:val="20"/>
          <w:szCs w:val="20"/>
        </w:rPr>
      </w:pPr>
      <w:bookmarkStart w:id="5" w:name="treasurers-report"/>
      <w:bookmarkEnd w:id="4"/>
      <w:r w:rsidRPr="000967F8">
        <w:rPr>
          <w:sz w:val="20"/>
          <w:szCs w:val="20"/>
        </w:rPr>
        <w:t>4. Treasurer’s Report</w:t>
      </w:r>
    </w:p>
    <w:p w14:paraId="172A6709" w14:textId="49AFC4E7" w:rsidR="004E7F5D" w:rsidRPr="000967F8" w:rsidRDefault="004E7F5D" w:rsidP="004E7F5D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0967F8">
        <w:rPr>
          <w:sz w:val="20"/>
          <w:szCs w:val="20"/>
        </w:rPr>
        <w:t xml:space="preserve">Incoming funds / deposits </w:t>
      </w:r>
      <w:r w:rsidRPr="000967F8">
        <w:rPr>
          <w:sz w:val="20"/>
          <w:szCs w:val="20"/>
        </w:rPr>
        <w:tab/>
      </w:r>
      <w:r w:rsidR="000E6D31">
        <w:rPr>
          <w:sz w:val="20"/>
          <w:szCs w:val="20"/>
        </w:rPr>
        <w:t>38,427.49</w:t>
      </w:r>
    </w:p>
    <w:p w14:paraId="3B5965FE" w14:textId="0BE677A1" w:rsidR="00EB703A" w:rsidRPr="000967F8" w:rsidRDefault="00990409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0967F8">
        <w:rPr>
          <w:sz w:val="20"/>
          <w:szCs w:val="20"/>
        </w:rPr>
        <w:t>Recent expenses</w:t>
      </w:r>
      <w:r w:rsidR="009C3017" w:rsidRPr="000967F8">
        <w:rPr>
          <w:sz w:val="20"/>
          <w:szCs w:val="20"/>
        </w:rPr>
        <w:tab/>
      </w:r>
      <w:r w:rsidR="009C3017" w:rsidRPr="000967F8">
        <w:rPr>
          <w:sz w:val="20"/>
          <w:szCs w:val="20"/>
        </w:rPr>
        <w:tab/>
      </w:r>
      <w:r w:rsidR="001753FE">
        <w:rPr>
          <w:sz w:val="20"/>
          <w:szCs w:val="20"/>
        </w:rPr>
        <w:t>6,539.77</w:t>
      </w:r>
    </w:p>
    <w:p w14:paraId="0B60D5FA" w14:textId="78FB2A5A" w:rsidR="00F9141C" w:rsidRPr="000967F8" w:rsidRDefault="00F9141C" w:rsidP="00F9141C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0967F8">
        <w:rPr>
          <w:sz w:val="20"/>
          <w:szCs w:val="20"/>
        </w:rPr>
        <w:t>Account balance</w:t>
      </w:r>
      <w:r w:rsidRPr="000967F8">
        <w:rPr>
          <w:sz w:val="20"/>
          <w:szCs w:val="20"/>
        </w:rPr>
        <w:tab/>
      </w:r>
      <w:r w:rsidRPr="000967F8">
        <w:rPr>
          <w:sz w:val="20"/>
          <w:szCs w:val="20"/>
        </w:rPr>
        <w:tab/>
      </w:r>
      <w:r w:rsidR="001753FE">
        <w:rPr>
          <w:sz w:val="20"/>
          <w:szCs w:val="20"/>
        </w:rPr>
        <w:t>31,987.12</w:t>
      </w:r>
    </w:p>
    <w:p w14:paraId="493BDADD" w14:textId="77777777" w:rsidR="00142C2D" w:rsidRPr="000967F8" w:rsidRDefault="00CF6B65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0967F8">
        <w:rPr>
          <w:sz w:val="20"/>
          <w:szCs w:val="20"/>
        </w:rPr>
        <w:t xml:space="preserve">Budget </w:t>
      </w:r>
      <w:r w:rsidR="009C3017" w:rsidRPr="000967F8">
        <w:rPr>
          <w:sz w:val="20"/>
          <w:szCs w:val="20"/>
        </w:rPr>
        <w:tab/>
      </w:r>
      <w:r w:rsidR="002A68E7" w:rsidRPr="000967F8">
        <w:rPr>
          <w:sz w:val="20"/>
          <w:szCs w:val="20"/>
        </w:rPr>
        <w:tab/>
      </w:r>
      <w:r w:rsidR="002A68E7" w:rsidRPr="000967F8">
        <w:rPr>
          <w:sz w:val="20"/>
          <w:szCs w:val="20"/>
        </w:rPr>
        <w:tab/>
      </w:r>
      <w:r w:rsidR="002A68E7" w:rsidRPr="000967F8">
        <w:rPr>
          <w:sz w:val="20"/>
          <w:szCs w:val="20"/>
        </w:rPr>
        <w:tab/>
      </w:r>
      <w:r w:rsidR="00AE646B" w:rsidRPr="000967F8">
        <w:rPr>
          <w:sz w:val="20"/>
          <w:szCs w:val="20"/>
        </w:rPr>
        <w:t>Amended the budget</w:t>
      </w:r>
    </w:p>
    <w:p w14:paraId="393CA2F7" w14:textId="054FB509" w:rsidR="00204D40" w:rsidRPr="0096334A" w:rsidRDefault="00204D40" w:rsidP="00967997">
      <w:pPr>
        <w:pStyle w:val="ListParagraph"/>
        <w:rPr>
          <w:sz w:val="20"/>
          <w:szCs w:val="20"/>
        </w:rPr>
      </w:pPr>
      <w:r w:rsidRPr="0096334A">
        <w:rPr>
          <w:sz w:val="20"/>
          <w:szCs w:val="20"/>
        </w:rPr>
        <w:t>Item #17</w:t>
      </w:r>
      <w:r w:rsidR="009A12DE" w:rsidRPr="0096334A">
        <w:rPr>
          <w:sz w:val="20"/>
          <w:szCs w:val="20"/>
        </w:rPr>
        <w:t xml:space="preserve"> </w:t>
      </w:r>
      <w:r w:rsidR="00D659B2" w:rsidRPr="0096334A">
        <w:rPr>
          <w:sz w:val="20"/>
          <w:szCs w:val="20"/>
        </w:rPr>
        <w:t>(0)</w:t>
      </w:r>
      <w:r w:rsidR="00967997" w:rsidRPr="0096334A">
        <w:rPr>
          <w:sz w:val="20"/>
          <w:szCs w:val="20"/>
        </w:rPr>
        <w:t xml:space="preserve"> NO/</w:t>
      </w:r>
      <w:r w:rsidR="009A12DE" w:rsidRPr="0096334A">
        <w:rPr>
          <w:sz w:val="20"/>
          <w:szCs w:val="20"/>
        </w:rPr>
        <w:t xml:space="preserve"> </w:t>
      </w:r>
      <w:r w:rsidR="00967997" w:rsidRPr="0096334A">
        <w:rPr>
          <w:sz w:val="20"/>
          <w:szCs w:val="20"/>
        </w:rPr>
        <w:t xml:space="preserve">Dinner </w:t>
      </w:r>
      <w:r w:rsidR="0096334A" w:rsidRPr="0096334A">
        <w:rPr>
          <w:sz w:val="20"/>
          <w:szCs w:val="20"/>
        </w:rPr>
        <w:t>fundraiser, 18</w:t>
      </w:r>
      <w:r w:rsidR="00364D59" w:rsidRPr="0096334A">
        <w:rPr>
          <w:sz w:val="20"/>
          <w:szCs w:val="20"/>
        </w:rPr>
        <w:t xml:space="preserve"> increase</w:t>
      </w:r>
      <w:r w:rsidR="00125246" w:rsidRPr="0096334A">
        <w:rPr>
          <w:sz w:val="20"/>
          <w:szCs w:val="20"/>
        </w:rPr>
        <w:t xml:space="preserve"> </w:t>
      </w:r>
      <w:r w:rsidRPr="0096334A">
        <w:rPr>
          <w:sz w:val="20"/>
          <w:szCs w:val="20"/>
        </w:rPr>
        <w:t>,19</w:t>
      </w:r>
      <w:r w:rsidR="00125246" w:rsidRPr="0096334A">
        <w:rPr>
          <w:sz w:val="20"/>
          <w:szCs w:val="20"/>
        </w:rPr>
        <w:t xml:space="preserve"> increase</w:t>
      </w:r>
      <w:r w:rsidRPr="0096334A">
        <w:rPr>
          <w:sz w:val="20"/>
          <w:szCs w:val="20"/>
        </w:rPr>
        <w:t>, 20</w:t>
      </w:r>
      <w:r w:rsidR="00125246" w:rsidRPr="0096334A">
        <w:rPr>
          <w:sz w:val="20"/>
          <w:szCs w:val="20"/>
        </w:rPr>
        <w:t xml:space="preserve"> increase</w:t>
      </w:r>
      <w:r w:rsidRPr="0096334A">
        <w:rPr>
          <w:sz w:val="20"/>
          <w:szCs w:val="20"/>
        </w:rPr>
        <w:t>, 21</w:t>
      </w:r>
      <w:r w:rsidR="00125246" w:rsidRPr="0096334A">
        <w:rPr>
          <w:sz w:val="20"/>
          <w:szCs w:val="20"/>
        </w:rPr>
        <w:t xml:space="preserve"> increase</w:t>
      </w:r>
      <w:r w:rsidRPr="0096334A">
        <w:rPr>
          <w:sz w:val="20"/>
          <w:szCs w:val="20"/>
        </w:rPr>
        <w:t>,</w:t>
      </w:r>
      <w:r w:rsidR="000D3A0C" w:rsidRPr="0096334A">
        <w:rPr>
          <w:sz w:val="20"/>
          <w:szCs w:val="20"/>
        </w:rPr>
        <w:t xml:space="preserve"> </w:t>
      </w:r>
      <w:r w:rsidRPr="0096334A">
        <w:rPr>
          <w:sz w:val="20"/>
          <w:szCs w:val="20"/>
        </w:rPr>
        <w:t>22</w:t>
      </w:r>
      <w:r w:rsidR="000D3A0C" w:rsidRPr="0096334A">
        <w:rPr>
          <w:sz w:val="20"/>
          <w:szCs w:val="20"/>
        </w:rPr>
        <w:t xml:space="preserve"> increase</w:t>
      </w:r>
      <w:r w:rsidRPr="0096334A">
        <w:rPr>
          <w:sz w:val="20"/>
          <w:szCs w:val="20"/>
        </w:rPr>
        <w:t>,</w:t>
      </w:r>
      <w:r w:rsidR="000D3A0C" w:rsidRPr="0096334A">
        <w:rPr>
          <w:sz w:val="20"/>
          <w:szCs w:val="20"/>
        </w:rPr>
        <w:t xml:space="preserve"> </w:t>
      </w:r>
      <w:r w:rsidRPr="0096334A">
        <w:rPr>
          <w:sz w:val="20"/>
          <w:szCs w:val="20"/>
        </w:rPr>
        <w:t>23</w:t>
      </w:r>
      <w:r w:rsidR="000D3A0C" w:rsidRPr="0096334A">
        <w:rPr>
          <w:sz w:val="20"/>
          <w:szCs w:val="20"/>
        </w:rPr>
        <w:t xml:space="preserve"> increase</w:t>
      </w:r>
    </w:p>
    <w:p w14:paraId="22F26647" w14:textId="40C87CA4" w:rsidR="00B0469E" w:rsidRDefault="00B0469E" w:rsidP="00B0469E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0967F8">
        <w:rPr>
          <w:sz w:val="20"/>
          <w:szCs w:val="20"/>
        </w:rPr>
        <w:t>Approval of report</w:t>
      </w:r>
      <w:r w:rsidRPr="000967F8">
        <w:rPr>
          <w:sz w:val="20"/>
          <w:szCs w:val="20"/>
        </w:rPr>
        <w:tab/>
      </w:r>
      <w:r w:rsidRPr="000967F8">
        <w:rPr>
          <w:sz w:val="20"/>
          <w:szCs w:val="20"/>
        </w:rPr>
        <w:tab/>
      </w:r>
    </w:p>
    <w:p w14:paraId="4830FF44" w14:textId="77777777" w:rsidR="00293BBA" w:rsidRDefault="00293BBA" w:rsidP="00A5160B">
      <w:pPr>
        <w:pStyle w:val="Compact"/>
        <w:ind w:left="720"/>
        <w:rPr>
          <w:sz w:val="20"/>
          <w:szCs w:val="20"/>
        </w:rPr>
      </w:pPr>
      <w:r>
        <w:rPr>
          <w:sz w:val="20"/>
          <w:szCs w:val="20"/>
        </w:rPr>
        <w:t>A Treasure report was presented by Leslie Whitesell</w:t>
      </w:r>
    </w:p>
    <w:p w14:paraId="1400438E" w14:textId="77777777" w:rsidR="007A3393" w:rsidRDefault="00293BBA" w:rsidP="00A5160B">
      <w:pPr>
        <w:pStyle w:val="Compact"/>
        <w:ind w:left="720"/>
        <w:rPr>
          <w:sz w:val="20"/>
          <w:szCs w:val="20"/>
        </w:rPr>
      </w:pPr>
      <w:r>
        <w:rPr>
          <w:sz w:val="20"/>
          <w:szCs w:val="20"/>
        </w:rPr>
        <w:t xml:space="preserve">Jenny Freeman Moved to approve the report as ready.  </w:t>
      </w:r>
    </w:p>
    <w:p w14:paraId="1BBC9AE5" w14:textId="3A48C026" w:rsidR="00A5160B" w:rsidRDefault="00293BBA" w:rsidP="00A5160B">
      <w:pPr>
        <w:pStyle w:val="Compact"/>
        <w:ind w:left="720"/>
        <w:rPr>
          <w:sz w:val="20"/>
          <w:szCs w:val="20"/>
        </w:rPr>
      </w:pPr>
      <w:r>
        <w:rPr>
          <w:sz w:val="20"/>
          <w:szCs w:val="20"/>
        </w:rPr>
        <w:t xml:space="preserve">The motion was adopted. </w:t>
      </w:r>
    </w:p>
    <w:p w14:paraId="077AB93C" w14:textId="77777777" w:rsidR="006762C7" w:rsidRDefault="00990409" w:rsidP="004B631A">
      <w:pPr>
        <w:pStyle w:val="Heading3"/>
        <w:rPr>
          <w:sz w:val="20"/>
          <w:szCs w:val="20"/>
        </w:rPr>
      </w:pPr>
      <w:bookmarkStart w:id="6" w:name="advisor-instructor-report"/>
      <w:bookmarkEnd w:id="5"/>
      <w:r w:rsidRPr="000967F8">
        <w:rPr>
          <w:sz w:val="20"/>
          <w:szCs w:val="20"/>
        </w:rPr>
        <w:t>5. Advisor / Instructor Report</w:t>
      </w:r>
      <w:r w:rsidR="00E85C63" w:rsidRPr="000967F8">
        <w:rPr>
          <w:sz w:val="20"/>
          <w:szCs w:val="20"/>
        </w:rPr>
        <w:t xml:space="preserve"> from </w:t>
      </w:r>
    </w:p>
    <w:p w14:paraId="49744083" w14:textId="7A0E8035" w:rsidR="00EB703A" w:rsidRPr="006762C7" w:rsidRDefault="00E0070B" w:rsidP="006762C7">
      <w:pPr>
        <w:pStyle w:val="Heading3"/>
        <w:numPr>
          <w:ilvl w:val="0"/>
          <w:numId w:val="17"/>
        </w:numPr>
        <w:rPr>
          <w:color w:val="auto"/>
          <w:sz w:val="20"/>
          <w:szCs w:val="20"/>
        </w:rPr>
      </w:pPr>
      <w:r w:rsidRPr="000967F8">
        <w:rPr>
          <w:sz w:val="20"/>
          <w:szCs w:val="20"/>
        </w:rPr>
        <w:t xml:space="preserve">Josh Meng </w:t>
      </w:r>
      <w:r w:rsidR="00BA7E1F">
        <w:rPr>
          <w:sz w:val="20"/>
          <w:szCs w:val="20"/>
        </w:rPr>
        <w:t xml:space="preserve">– </w:t>
      </w:r>
      <w:r w:rsidR="00E972E1">
        <w:rPr>
          <w:color w:val="auto"/>
          <w:sz w:val="20"/>
          <w:szCs w:val="20"/>
        </w:rPr>
        <w:t>Not present</w:t>
      </w:r>
      <w:r w:rsidR="00B438DE" w:rsidRPr="006762C7">
        <w:rPr>
          <w:color w:val="auto"/>
          <w:sz w:val="20"/>
          <w:szCs w:val="20"/>
        </w:rPr>
        <w:t xml:space="preserve">  </w:t>
      </w:r>
    </w:p>
    <w:p w14:paraId="27361393" w14:textId="77777777" w:rsidR="00A508BD" w:rsidRPr="000967F8" w:rsidRDefault="00E0070B" w:rsidP="00AB7B70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6762C7">
        <w:rPr>
          <w:color w:val="156082" w:themeColor="accent1"/>
          <w:sz w:val="20"/>
          <w:szCs w:val="20"/>
        </w:rPr>
        <w:t xml:space="preserve">Sierra Hawkesworth </w:t>
      </w:r>
      <w:r w:rsidR="008A0863" w:rsidRPr="000967F8">
        <w:rPr>
          <w:sz w:val="20"/>
          <w:szCs w:val="20"/>
        </w:rPr>
        <w:t xml:space="preserve">– Applications, Biology, Genetics, Run Cattle Herds, National Week, Floral </w:t>
      </w:r>
      <w:r w:rsidR="00FB1329" w:rsidRPr="000967F8">
        <w:rPr>
          <w:sz w:val="20"/>
          <w:szCs w:val="20"/>
        </w:rPr>
        <w:t>Design and</w:t>
      </w:r>
      <w:r w:rsidR="008A0863" w:rsidRPr="000967F8">
        <w:rPr>
          <w:sz w:val="20"/>
          <w:szCs w:val="20"/>
        </w:rPr>
        <w:t xml:space="preserve"> Formal center </w:t>
      </w:r>
      <w:r w:rsidR="00C16CDC" w:rsidRPr="000967F8">
        <w:rPr>
          <w:sz w:val="20"/>
          <w:szCs w:val="20"/>
        </w:rPr>
        <w:t>pieces.  Swine</w:t>
      </w:r>
      <w:r w:rsidR="00824097" w:rsidRPr="000967F8">
        <w:rPr>
          <w:sz w:val="20"/>
          <w:szCs w:val="20"/>
        </w:rPr>
        <w:t xml:space="preserve"> Breeding babies are about to drop</w:t>
      </w:r>
      <w:r w:rsidR="00CF12BE" w:rsidRPr="000967F8">
        <w:rPr>
          <w:sz w:val="20"/>
          <w:szCs w:val="20"/>
        </w:rPr>
        <w:t>.</w:t>
      </w:r>
      <w:r w:rsidR="00C34632" w:rsidRPr="000967F8">
        <w:rPr>
          <w:sz w:val="20"/>
          <w:szCs w:val="20"/>
        </w:rPr>
        <w:t xml:space="preserve">  </w:t>
      </w:r>
      <w:r w:rsidR="00CF12BE" w:rsidRPr="000967F8">
        <w:rPr>
          <w:sz w:val="20"/>
          <w:szCs w:val="20"/>
        </w:rPr>
        <w:t xml:space="preserve"> </w:t>
      </w:r>
    </w:p>
    <w:p w14:paraId="15038D76" w14:textId="34366E66" w:rsidR="00202CC5" w:rsidRPr="000967F8" w:rsidRDefault="00A508BD" w:rsidP="00AB7B70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6762C7">
        <w:rPr>
          <w:color w:val="156082" w:themeColor="accent1"/>
          <w:sz w:val="20"/>
          <w:szCs w:val="20"/>
        </w:rPr>
        <w:t>E</w:t>
      </w:r>
      <w:r w:rsidR="00202CC5" w:rsidRPr="006762C7">
        <w:rPr>
          <w:color w:val="156082" w:themeColor="accent1"/>
          <w:sz w:val="20"/>
          <w:szCs w:val="20"/>
        </w:rPr>
        <w:t xml:space="preserve">lijah Serrano </w:t>
      </w:r>
      <w:r w:rsidR="00AF4824" w:rsidRPr="000967F8">
        <w:rPr>
          <w:sz w:val="20"/>
          <w:szCs w:val="20"/>
        </w:rPr>
        <w:t>-</w:t>
      </w:r>
      <w:r w:rsidR="00202CC5" w:rsidRPr="000967F8">
        <w:rPr>
          <w:sz w:val="20"/>
          <w:szCs w:val="20"/>
        </w:rPr>
        <w:t xml:space="preserve"> Not present</w:t>
      </w:r>
    </w:p>
    <w:p w14:paraId="090E0CFD" w14:textId="654F163B" w:rsidR="00EB703A" w:rsidRPr="000967F8" w:rsidRDefault="00202CC5" w:rsidP="00D01621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6762C7">
        <w:rPr>
          <w:color w:val="156082" w:themeColor="accent1"/>
          <w:sz w:val="20"/>
          <w:szCs w:val="20"/>
        </w:rPr>
        <w:t xml:space="preserve">Vernon </w:t>
      </w:r>
      <w:r w:rsidR="00C16CDC" w:rsidRPr="006762C7">
        <w:rPr>
          <w:color w:val="156082" w:themeColor="accent1"/>
          <w:sz w:val="20"/>
          <w:szCs w:val="20"/>
        </w:rPr>
        <w:t>Clark</w:t>
      </w:r>
      <w:r w:rsidR="00AF4824" w:rsidRPr="006762C7">
        <w:rPr>
          <w:color w:val="156082" w:themeColor="accent1"/>
          <w:sz w:val="20"/>
          <w:szCs w:val="20"/>
        </w:rPr>
        <w:t xml:space="preserve"> </w:t>
      </w:r>
      <w:r w:rsidR="00D01621">
        <w:rPr>
          <w:sz w:val="20"/>
          <w:szCs w:val="20"/>
        </w:rPr>
        <w:t>–</w:t>
      </w:r>
      <w:r w:rsidR="00C42BF5" w:rsidRPr="000967F8">
        <w:rPr>
          <w:sz w:val="20"/>
          <w:szCs w:val="20"/>
        </w:rPr>
        <w:t xml:space="preserve"> </w:t>
      </w:r>
      <w:r w:rsidR="00D01621">
        <w:rPr>
          <w:sz w:val="20"/>
          <w:szCs w:val="20"/>
        </w:rPr>
        <w:t>State conference</w:t>
      </w:r>
      <w:r w:rsidR="00146082">
        <w:rPr>
          <w:sz w:val="20"/>
          <w:szCs w:val="20"/>
        </w:rPr>
        <w:t xml:space="preserve">, 2 State Chairs Students, </w:t>
      </w:r>
      <w:r w:rsidR="007A3393">
        <w:rPr>
          <w:sz w:val="20"/>
          <w:szCs w:val="20"/>
        </w:rPr>
        <w:t>livestock</w:t>
      </w:r>
      <w:r w:rsidR="00146082">
        <w:rPr>
          <w:sz w:val="20"/>
          <w:szCs w:val="20"/>
        </w:rPr>
        <w:t xml:space="preserve"> Grants out advisors report good.</w:t>
      </w:r>
    </w:p>
    <w:p w14:paraId="7B14F902" w14:textId="77777777" w:rsidR="00EB703A" w:rsidRPr="000967F8" w:rsidRDefault="00990409">
      <w:pPr>
        <w:pStyle w:val="Heading3"/>
        <w:rPr>
          <w:sz w:val="20"/>
          <w:szCs w:val="20"/>
        </w:rPr>
      </w:pPr>
      <w:bookmarkStart w:id="7" w:name="old-business"/>
      <w:bookmarkEnd w:id="6"/>
      <w:r w:rsidRPr="000967F8">
        <w:rPr>
          <w:sz w:val="20"/>
          <w:szCs w:val="20"/>
        </w:rPr>
        <w:lastRenderedPageBreak/>
        <w:t>6. Old Business</w:t>
      </w:r>
    </w:p>
    <w:p w14:paraId="6EA1BD48" w14:textId="77777777" w:rsidR="00EB703A" w:rsidRPr="00886DC8" w:rsidRDefault="00990409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886DC8">
        <w:rPr>
          <w:sz w:val="20"/>
          <w:szCs w:val="20"/>
        </w:rPr>
        <w:t>Follow-up items from prior meetings</w:t>
      </w:r>
    </w:p>
    <w:p w14:paraId="23BD59EF" w14:textId="77777777" w:rsidR="00FB5B87" w:rsidRPr="00886DC8" w:rsidRDefault="00FB5B87" w:rsidP="00CF6B65">
      <w:pPr>
        <w:pStyle w:val="Compact"/>
        <w:ind w:left="720"/>
        <w:rPr>
          <w:sz w:val="20"/>
          <w:szCs w:val="20"/>
        </w:rPr>
      </w:pPr>
      <w:r w:rsidRPr="00886DC8">
        <w:rPr>
          <w:sz w:val="20"/>
          <w:szCs w:val="20"/>
        </w:rPr>
        <w:t xml:space="preserve">Amend </w:t>
      </w:r>
      <w:r w:rsidR="00CF6B65" w:rsidRPr="00886DC8">
        <w:rPr>
          <w:sz w:val="20"/>
          <w:szCs w:val="20"/>
        </w:rPr>
        <w:t>Budget</w:t>
      </w:r>
      <w:r w:rsidRPr="00886DC8">
        <w:rPr>
          <w:sz w:val="20"/>
          <w:szCs w:val="20"/>
        </w:rPr>
        <w:t xml:space="preserve"> #17,18,19,20,21,22,23</w:t>
      </w:r>
    </w:p>
    <w:p w14:paraId="4431C59E" w14:textId="763F10A0" w:rsidR="00CF6B65" w:rsidRPr="00886DC8" w:rsidRDefault="00CF6B65" w:rsidP="00CF6B65">
      <w:pPr>
        <w:pStyle w:val="Compact"/>
        <w:ind w:left="720"/>
        <w:rPr>
          <w:sz w:val="20"/>
          <w:szCs w:val="20"/>
        </w:rPr>
      </w:pPr>
      <w:r w:rsidRPr="00886DC8">
        <w:rPr>
          <w:sz w:val="20"/>
          <w:szCs w:val="20"/>
        </w:rPr>
        <w:t>Discussion regarding changes to the 2025-2026 budget</w:t>
      </w:r>
      <w:r w:rsidR="00FB5B87" w:rsidRPr="00886DC8">
        <w:rPr>
          <w:sz w:val="20"/>
          <w:szCs w:val="20"/>
        </w:rPr>
        <w:t xml:space="preserve"> </w:t>
      </w:r>
    </w:p>
    <w:p w14:paraId="62C8F537" w14:textId="7D9DF2BE" w:rsidR="00EB703A" w:rsidRPr="00886DC8" w:rsidRDefault="00990409">
      <w:pPr>
        <w:pStyle w:val="Compact"/>
        <w:numPr>
          <w:ilvl w:val="0"/>
          <w:numId w:val="8"/>
        </w:numPr>
        <w:rPr>
          <w:sz w:val="20"/>
          <w:szCs w:val="20"/>
        </w:rPr>
      </w:pPr>
      <w:bookmarkStart w:id="8" w:name="new-business"/>
      <w:bookmarkEnd w:id="7"/>
      <w:r w:rsidRPr="00886DC8">
        <w:rPr>
          <w:sz w:val="20"/>
          <w:szCs w:val="20"/>
        </w:rPr>
        <w:t>Event planning</w:t>
      </w:r>
    </w:p>
    <w:p w14:paraId="1B635FA0" w14:textId="12D368EE" w:rsidR="00D73F0D" w:rsidRPr="00886DC8" w:rsidRDefault="00E85C63" w:rsidP="00D73F0D">
      <w:pPr>
        <w:pStyle w:val="Compact"/>
        <w:ind w:left="720"/>
        <w:rPr>
          <w:sz w:val="20"/>
          <w:szCs w:val="20"/>
        </w:rPr>
      </w:pPr>
      <w:r w:rsidRPr="00886DC8">
        <w:rPr>
          <w:sz w:val="20"/>
          <w:szCs w:val="20"/>
        </w:rPr>
        <w:t xml:space="preserve">March Chapter </w:t>
      </w:r>
      <w:r w:rsidR="000143C9" w:rsidRPr="00886DC8">
        <w:rPr>
          <w:sz w:val="20"/>
          <w:szCs w:val="20"/>
        </w:rPr>
        <w:t>Meeting, March</w:t>
      </w:r>
      <w:r w:rsidRPr="00886DC8">
        <w:rPr>
          <w:sz w:val="20"/>
          <w:szCs w:val="20"/>
        </w:rPr>
        <w:t xml:space="preserve"> 17</w:t>
      </w:r>
      <w:r w:rsidR="00283200" w:rsidRPr="00886DC8">
        <w:rPr>
          <w:sz w:val="20"/>
          <w:szCs w:val="20"/>
        </w:rPr>
        <w:t>,2026 $</w:t>
      </w:r>
      <w:r w:rsidR="00BA75F7" w:rsidRPr="00886DC8">
        <w:rPr>
          <w:sz w:val="20"/>
          <w:szCs w:val="20"/>
        </w:rPr>
        <w:t xml:space="preserve">400.00.  </w:t>
      </w:r>
    </w:p>
    <w:p w14:paraId="3A21DAFA" w14:textId="69EF4628" w:rsidR="00CF6B65" w:rsidRPr="00886DC8" w:rsidRDefault="00990409" w:rsidP="00CF6B65">
      <w:pPr>
        <w:pStyle w:val="Compact"/>
        <w:numPr>
          <w:ilvl w:val="0"/>
          <w:numId w:val="8"/>
        </w:numPr>
        <w:rPr>
          <w:sz w:val="20"/>
          <w:szCs w:val="20"/>
        </w:rPr>
      </w:pPr>
      <w:r w:rsidRPr="00886DC8">
        <w:rPr>
          <w:sz w:val="20"/>
          <w:szCs w:val="20"/>
        </w:rPr>
        <w:t>Fundraising opportunities</w:t>
      </w:r>
      <w:r w:rsidR="00D73F0D" w:rsidRPr="00886DC8">
        <w:rPr>
          <w:sz w:val="20"/>
          <w:szCs w:val="20"/>
        </w:rPr>
        <w:t xml:space="preserve"> </w:t>
      </w:r>
    </w:p>
    <w:p w14:paraId="021869C2" w14:textId="42012637" w:rsidR="00D73F0D" w:rsidRPr="00886DC8" w:rsidRDefault="00A86B48" w:rsidP="00D73F0D">
      <w:pPr>
        <w:pStyle w:val="Compact"/>
        <w:ind w:left="720"/>
        <w:rPr>
          <w:sz w:val="20"/>
          <w:szCs w:val="20"/>
        </w:rPr>
      </w:pPr>
      <w:r w:rsidRPr="00886DC8">
        <w:rPr>
          <w:sz w:val="20"/>
          <w:szCs w:val="20"/>
        </w:rPr>
        <w:t>April 10</w:t>
      </w:r>
      <w:r w:rsidR="00283200" w:rsidRPr="00886DC8">
        <w:rPr>
          <w:sz w:val="20"/>
          <w:szCs w:val="20"/>
        </w:rPr>
        <w:t xml:space="preserve">,2026 5-7 PM. </w:t>
      </w:r>
    </w:p>
    <w:p w14:paraId="1BC3DD7A" w14:textId="1B03BCD4" w:rsidR="00283200" w:rsidRPr="00886DC8" w:rsidRDefault="00283200" w:rsidP="00D73F0D">
      <w:pPr>
        <w:pStyle w:val="Compact"/>
        <w:ind w:left="720"/>
        <w:rPr>
          <w:sz w:val="20"/>
          <w:szCs w:val="20"/>
        </w:rPr>
      </w:pPr>
      <w:r w:rsidRPr="00886DC8">
        <w:rPr>
          <w:sz w:val="20"/>
          <w:szCs w:val="20"/>
        </w:rPr>
        <w:t>Foothill Ag Booster Club</w:t>
      </w:r>
      <w:r w:rsidR="00CF191A" w:rsidRPr="00886DC8">
        <w:rPr>
          <w:sz w:val="20"/>
          <w:szCs w:val="20"/>
        </w:rPr>
        <w:t xml:space="preserve"> BBQ Drive Thru</w:t>
      </w:r>
    </w:p>
    <w:p w14:paraId="797F7D36" w14:textId="36883FCD" w:rsidR="002A6CB0" w:rsidRPr="00886DC8" w:rsidRDefault="002A6CB0" w:rsidP="00DB7618">
      <w:pPr>
        <w:pStyle w:val="Compact"/>
        <w:ind w:firstLine="720"/>
        <w:rPr>
          <w:sz w:val="20"/>
          <w:szCs w:val="20"/>
        </w:rPr>
      </w:pPr>
      <w:r w:rsidRPr="00886DC8">
        <w:rPr>
          <w:sz w:val="20"/>
          <w:szCs w:val="20"/>
        </w:rPr>
        <w:t xml:space="preserve"> </w:t>
      </w:r>
      <w:r w:rsidR="00AB1532" w:rsidRPr="00886DC8">
        <w:rPr>
          <w:sz w:val="20"/>
          <w:szCs w:val="20"/>
        </w:rPr>
        <w:t>$6</w:t>
      </w:r>
      <w:r w:rsidR="00283200" w:rsidRPr="00886DC8">
        <w:rPr>
          <w:sz w:val="20"/>
          <w:szCs w:val="20"/>
        </w:rPr>
        <w:t xml:space="preserve">5 </w:t>
      </w:r>
      <w:r w:rsidR="00AB1532" w:rsidRPr="00886DC8">
        <w:rPr>
          <w:sz w:val="20"/>
          <w:szCs w:val="20"/>
        </w:rPr>
        <w:t xml:space="preserve">Pre-Sale Tickets Family (4) dinners </w:t>
      </w:r>
      <w:r w:rsidR="000143C9" w:rsidRPr="00886DC8">
        <w:rPr>
          <w:sz w:val="20"/>
          <w:szCs w:val="20"/>
        </w:rPr>
        <w:t>only</w:t>
      </w:r>
      <w:r w:rsidR="00AB1532" w:rsidRPr="00886DC8">
        <w:rPr>
          <w:sz w:val="20"/>
          <w:szCs w:val="20"/>
        </w:rPr>
        <w:t xml:space="preserve"> Salsa, Chili beans, rolls meat.</w:t>
      </w:r>
    </w:p>
    <w:p w14:paraId="4DEAD6B9" w14:textId="1F606253" w:rsidR="00941CC2" w:rsidRDefault="006522AF" w:rsidP="006522AF">
      <w:pPr>
        <w:pStyle w:val="Compact"/>
        <w:numPr>
          <w:ilvl w:val="0"/>
          <w:numId w:val="17"/>
        </w:numPr>
        <w:rPr>
          <w:sz w:val="20"/>
          <w:szCs w:val="20"/>
        </w:rPr>
      </w:pPr>
      <w:r w:rsidRPr="00886DC8">
        <w:rPr>
          <w:sz w:val="20"/>
          <w:szCs w:val="20"/>
        </w:rPr>
        <w:t xml:space="preserve">T-Shirts $146.14 booster approval for new </w:t>
      </w:r>
      <w:r w:rsidR="000143C9" w:rsidRPr="00886DC8">
        <w:rPr>
          <w:sz w:val="20"/>
          <w:szCs w:val="20"/>
        </w:rPr>
        <w:t>artwork</w:t>
      </w:r>
      <w:r w:rsidRPr="00886DC8">
        <w:rPr>
          <w:sz w:val="20"/>
          <w:szCs w:val="20"/>
        </w:rPr>
        <w:t xml:space="preserve">. </w:t>
      </w:r>
    </w:p>
    <w:p w14:paraId="5B154423" w14:textId="59E3E62E" w:rsidR="009B47A5" w:rsidRPr="00886DC8" w:rsidRDefault="009B47A5" w:rsidP="006522AF">
      <w:pPr>
        <w:pStyle w:val="Compact"/>
        <w:numPr>
          <w:ilvl w:val="0"/>
          <w:numId w:val="17"/>
        </w:numPr>
        <w:rPr>
          <w:sz w:val="20"/>
          <w:szCs w:val="20"/>
        </w:rPr>
      </w:pPr>
      <w:r w:rsidRPr="00C47B98">
        <w:rPr>
          <w:i/>
          <w:iCs/>
          <w:sz w:val="20"/>
          <w:szCs w:val="20"/>
        </w:rPr>
        <w:t xml:space="preserve">Sell Tickets- Priority is Website. </w:t>
      </w:r>
    </w:p>
    <w:p w14:paraId="6116D0BF" w14:textId="77777777" w:rsidR="00C06AE4" w:rsidRPr="00886DC8" w:rsidRDefault="00C06AE4" w:rsidP="00350EE4">
      <w:pPr>
        <w:pStyle w:val="Compact"/>
        <w:rPr>
          <w:sz w:val="20"/>
          <w:szCs w:val="20"/>
        </w:rPr>
      </w:pPr>
    </w:p>
    <w:p w14:paraId="2461E6D5" w14:textId="77285376" w:rsidR="00470C2A" w:rsidRPr="00886DC8" w:rsidRDefault="00350EE4" w:rsidP="00350EE4">
      <w:pPr>
        <w:pStyle w:val="Compact"/>
        <w:rPr>
          <w:color w:val="156082" w:themeColor="accent1"/>
          <w:sz w:val="20"/>
          <w:szCs w:val="20"/>
        </w:rPr>
      </w:pPr>
      <w:r w:rsidRPr="00886DC8">
        <w:rPr>
          <w:color w:val="156082" w:themeColor="accent1"/>
          <w:sz w:val="20"/>
          <w:szCs w:val="20"/>
        </w:rPr>
        <w:t xml:space="preserve">7. </w:t>
      </w:r>
      <w:r w:rsidR="00C06AE4" w:rsidRPr="00886DC8">
        <w:rPr>
          <w:color w:val="156082" w:themeColor="accent1"/>
          <w:sz w:val="20"/>
          <w:szCs w:val="20"/>
        </w:rPr>
        <w:t>New Business</w:t>
      </w:r>
    </w:p>
    <w:p w14:paraId="51A0E7FE" w14:textId="773585E3" w:rsidR="00C06AE4" w:rsidRPr="00886DC8" w:rsidRDefault="00C06AE4" w:rsidP="00350EE4">
      <w:pPr>
        <w:pStyle w:val="Compact"/>
        <w:rPr>
          <w:color w:val="000000" w:themeColor="text1"/>
          <w:sz w:val="20"/>
          <w:szCs w:val="20"/>
        </w:rPr>
      </w:pPr>
      <w:r w:rsidRPr="00886DC8">
        <w:rPr>
          <w:color w:val="156082" w:themeColor="accent1"/>
          <w:sz w:val="20"/>
          <w:szCs w:val="20"/>
        </w:rPr>
        <w:tab/>
      </w:r>
      <w:r w:rsidR="00A235AE" w:rsidRPr="00886DC8">
        <w:rPr>
          <w:color w:val="000000" w:themeColor="text1"/>
          <w:sz w:val="20"/>
          <w:szCs w:val="20"/>
        </w:rPr>
        <w:t>Annual Liability insurance presented by Jennifer Ayers Freeman</w:t>
      </w:r>
      <w:r w:rsidR="008F1E3F" w:rsidRPr="00886DC8">
        <w:rPr>
          <w:color w:val="000000" w:themeColor="text1"/>
          <w:sz w:val="20"/>
          <w:szCs w:val="20"/>
        </w:rPr>
        <w:t xml:space="preserve">. </w:t>
      </w:r>
    </w:p>
    <w:p w14:paraId="4A3DAA13" w14:textId="7465637A" w:rsidR="008F1E3F" w:rsidRPr="00886DC8" w:rsidRDefault="00AF5134" w:rsidP="00886DC8">
      <w:pPr>
        <w:pStyle w:val="Compact"/>
        <w:ind w:left="720"/>
        <w:rPr>
          <w:color w:val="000000" w:themeColor="text1"/>
          <w:sz w:val="20"/>
          <w:szCs w:val="20"/>
        </w:rPr>
      </w:pPr>
      <w:r w:rsidRPr="00886DC8">
        <w:rPr>
          <w:color w:val="000000" w:themeColor="text1"/>
          <w:sz w:val="20"/>
          <w:szCs w:val="20"/>
        </w:rPr>
        <w:t xml:space="preserve">Motion was moved by Leslie to approve Annual </w:t>
      </w:r>
      <w:r w:rsidR="00886DC8" w:rsidRPr="00886DC8">
        <w:rPr>
          <w:color w:val="000000" w:themeColor="text1"/>
          <w:sz w:val="20"/>
          <w:szCs w:val="20"/>
        </w:rPr>
        <w:t>Liability</w:t>
      </w:r>
      <w:r w:rsidRPr="00886DC8">
        <w:rPr>
          <w:color w:val="000000" w:themeColor="text1"/>
          <w:sz w:val="20"/>
          <w:szCs w:val="20"/>
        </w:rPr>
        <w:t xml:space="preserve"> Insurance presented by Jennifer Ayers Freeman</w:t>
      </w:r>
      <w:r w:rsidR="001E26E0">
        <w:rPr>
          <w:color w:val="000000" w:themeColor="text1"/>
          <w:sz w:val="20"/>
          <w:szCs w:val="20"/>
        </w:rPr>
        <w:t>. The motion was</w:t>
      </w:r>
      <w:r w:rsidR="00561331">
        <w:rPr>
          <w:color w:val="000000" w:themeColor="text1"/>
          <w:sz w:val="20"/>
          <w:szCs w:val="20"/>
        </w:rPr>
        <w:t xml:space="preserve"> adopted. </w:t>
      </w:r>
    </w:p>
    <w:p w14:paraId="710313A5" w14:textId="77777777" w:rsidR="00EB703A" w:rsidRDefault="00990409">
      <w:pPr>
        <w:pStyle w:val="Heading3"/>
        <w:rPr>
          <w:sz w:val="20"/>
          <w:szCs w:val="20"/>
        </w:rPr>
      </w:pPr>
      <w:bookmarkStart w:id="9" w:name="committee-reports-if-applicable"/>
      <w:bookmarkEnd w:id="8"/>
      <w:r w:rsidRPr="000967F8">
        <w:rPr>
          <w:sz w:val="20"/>
          <w:szCs w:val="20"/>
        </w:rPr>
        <w:t>8. Committee Reports (if applicable)</w:t>
      </w:r>
    </w:p>
    <w:p w14:paraId="2ECE504E" w14:textId="2C423C2D" w:rsidR="00726430" w:rsidRPr="00C47B98" w:rsidRDefault="00C47B98" w:rsidP="003B2791">
      <w:pPr>
        <w:pStyle w:val="BodyText"/>
        <w:ind w:left="720"/>
        <w:rPr>
          <w:i/>
          <w:iCs/>
          <w:sz w:val="20"/>
          <w:szCs w:val="20"/>
        </w:rPr>
      </w:pPr>
      <w:r w:rsidRPr="003B2791">
        <w:rPr>
          <w:i/>
          <w:iCs/>
          <w:sz w:val="20"/>
          <w:szCs w:val="20"/>
          <w:u w:val="single"/>
        </w:rPr>
        <w:t>Items needed Foothill:</w:t>
      </w:r>
      <w:r>
        <w:rPr>
          <w:i/>
          <w:iCs/>
          <w:sz w:val="20"/>
          <w:szCs w:val="20"/>
        </w:rPr>
        <w:t xml:space="preserve">  </w:t>
      </w:r>
      <w:r w:rsidR="00726430" w:rsidRPr="00C47B98">
        <w:rPr>
          <w:i/>
          <w:iCs/>
          <w:sz w:val="20"/>
          <w:szCs w:val="20"/>
        </w:rPr>
        <w:t xml:space="preserve">Folding tables, </w:t>
      </w:r>
      <w:r w:rsidR="006C6778" w:rsidRPr="00C47B98">
        <w:rPr>
          <w:i/>
          <w:iCs/>
          <w:sz w:val="20"/>
          <w:szCs w:val="20"/>
        </w:rPr>
        <w:t>canopy’s</w:t>
      </w:r>
      <w:r w:rsidR="00726430" w:rsidRPr="00C47B98">
        <w:rPr>
          <w:i/>
          <w:iCs/>
          <w:sz w:val="20"/>
          <w:szCs w:val="20"/>
        </w:rPr>
        <w:t>,</w:t>
      </w:r>
      <w:r w:rsidR="00A340A8" w:rsidRPr="00C47B98">
        <w:rPr>
          <w:i/>
          <w:iCs/>
          <w:sz w:val="20"/>
          <w:szCs w:val="20"/>
        </w:rPr>
        <w:t xml:space="preserve"> s</w:t>
      </w:r>
      <w:r w:rsidR="00726430" w:rsidRPr="00C47B98">
        <w:rPr>
          <w:i/>
          <w:iCs/>
          <w:sz w:val="20"/>
          <w:szCs w:val="20"/>
        </w:rPr>
        <w:t>tudents to hand out Food</w:t>
      </w:r>
      <w:r w:rsidR="00A340A8" w:rsidRPr="00C47B98">
        <w:rPr>
          <w:i/>
          <w:iCs/>
          <w:sz w:val="20"/>
          <w:szCs w:val="20"/>
        </w:rPr>
        <w:t xml:space="preserve">. Students to make Thank you and Welcome signs.  </w:t>
      </w:r>
      <w:r w:rsidR="009177F6" w:rsidRPr="00C47B98">
        <w:rPr>
          <w:i/>
          <w:iCs/>
          <w:sz w:val="20"/>
          <w:szCs w:val="20"/>
        </w:rPr>
        <w:t xml:space="preserve">Cheer Leaders-(Jasmin) Get Tommy Trojan, Sara taking photos and video, </w:t>
      </w:r>
      <w:r w:rsidR="00790DF1" w:rsidRPr="00C47B98">
        <w:rPr>
          <w:i/>
          <w:iCs/>
          <w:sz w:val="20"/>
          <w:szCs w:val="20"/>
        </w:rPr>
        <w:t xml:space="preserve">speaker system for music (or hire Mariachi Band/ Drum </w:t>
      </w:r>
      <w:r w:rsidR="006C6778" w:rsidRPr="00C47B98">
        <w:rPr>
          <w:i/>
          <w:iCs/>
          <w:sz w:val="20"/>
          <w:szCs w:val="20"/>
        </w:rPr>
        <w:t>line) borrows</w:t>
      </w:r>
      <w:r w:rsidR="00174B72" w:rsidRPr="00C47B98">
        <w:rPr>
          <w:i/>
          <w:iCs/>
          <w:sz w:val="20"/>
          <w:szCs w:val="20"/>
        </w:rPr>
        <w:t xml:space="preserve"> a big ice chest from Clay, check on Food handles </w:t>
      </w:r>
      <w:r w:rsidR="00445AA3">
        <w:rPr>
          <w:i/>
          <w:iCs/>
          <w:sz w:val="20"/>
          <w:szCs w:val="20"/>
        </w:rPr>
        <w:t xml:space="preserve">issues.  </w:t>
      </w:r>
    </w:p>
    <w:p w14:paraId="50833856" w14:textId="67E0C629" w:rsidR="009D4C1A" w:rsidRPr="00C47B98" w:rsidRDefault="009D4C1A" w:rsidP="00C84057">
      <w:pPr>
        <w:pStyle w:val="BodyText"/>
        <w:spacing w:before="0" w:after="0"/>
        <w:ind w:left="720"/>
        <w:rPr>
          <w:i/>
          <w:iCs/>
          <w:sz w:val="20"/>
          <w:szCs w:val="20"/>
        </w:rPr>
      </w:pPr>
      <w:r w:rsidRPr="00C47B98">
        <w:rPr>
          <w:i/>
          <w:iCs/>
          <w:sz w:val="20"/>
          <w:szCs w:val="20"/>
        </w:rPr>
        <w:t xml:space="preserve">Booster </w:t>
      </w:r>
      <w:r w:rsidR="0000119B" w:rsidRPr="00C47B98">
        <w:rPr>
          <w:i/>
          <w:iCs/>
          <w:sz w:val="20"/>
          <w:szCs w:val="20"/>
        </w:rPr>
        <w:t>Members,</w:t>
      </w:r>
    </w:p>
    <w:p w14:paraId="72C172D3" w14:textId="01F4CFCC" w:rsidR="009D4C1A" w:rsidRPr="00C47B98" w:rsidRDefault="009B47A5" w:rsidP="00C84057">
      <w:pPr>
        <w:pStyle w:val="BodyText"/>
        <w:spacing w:before="0" w:after="0"/>
        <w:ind w:left="72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Cooks: </w:t>
      </w:r>
      <w:r w:rsidR="009D4C1A" w:rsidRPr="00C47B98">
        <w:rPr>
          <w:i/>
          <w:iCs/>
          <w:sz w:val="20"/>
          <w:szCs w:val="20"/>
        </w:rPr>
        <w:t>Serrano, Eli, Clay, Ralph</w:t>
      </w:r>
    </w:p>
    <w:p w14:paraId="34288409" w14:textId="77904AA3" w:rsidR="00861016" w:rsidRPr="00C47B98" w:rsidRDefault="00861016" w:rsidP="00C84057">
      <w:pPr>
        <w:pStyle w:val="BodyText"/>
        <w:spacing w:before="0" w:after="0"/>
        <w:ind w:left="720"/>
        <w:rPr>
          <w:i/>
          <w:iCs/>
          <w:sz w:val="20"/>
          <w:szCs w:val="20"/>
        </w:rPr>
      </w:pPr>
      <w:r w:rsidRPr="00C47B98">
        <w:rPr>
          <w:i/>
          <w:iCs/>
          <w:sz w:val="20"/>
          <w:szCs w:val="20"/>
        </w:rPr>
        <w:t>Boxing</w:t>
      </w:r>
      <w:r w:rsidR="009B47A5">
        <w:rPr>
          <w:i/>
          <w:iCs/>
          <w:sz w:val="20"/>
          <w:szCs w:val="20"/>
        </w:rPr>
        <w:t xml:space="preserve"> items</w:t>
      </w:r>
      <w:r w:rsidR="00162521">
        <w:rPr>
          <w:i/>
          <w:iCs/>
          <w:sz w:val="20"/>
          <w:szCs w:val="20"/>
        </w:rPr>
        <w:t>: Putting</w:t>
      </w:r>
      <w:r w:rsidR="00C84057" w:rsidRPr="00C47B98">
        <w:rPr>
          <w:i/>
          <w:iCs/>
          <w:sz w:val="20"/>
          <w:szCs w:val="20"/>
        </w:rPr>
        <w:t xml:space="preserve"> salsa in containers, packing up boxes, </w:t>
      </w:r>
      <w:proofErr w:type="gramStart"/>
      <w:r w:rsidR="00C84057" w:rsidRPr="00C47B98">
        <w:rPr>
          <w:i/>
          <w:iCs/>
          <w:sz w:val="20"/>
          <w:szCs w:val="20"/>
        </w:rPr>
        <w:t>etc..</w:t>
      </w:r>
      <w:proofErr w:type="gramEnd"/>
      <w:r w:rsidR="00C84057" w:rsidRPr="00C47B98">
        <w:rPr>
          <w:i/>
          <w:iCs/>
          <w:sz w:val="20"/>
          <w:szCs w:val="20"/>
        </w:rPr>
        <w:t xml:space="preserve"> </w:t>
      </w:r>
    </w:p>
    <w:p w14:paraId="63EDAC1D" w14:textId="740E86D0" w:rsidR="00861016" w:rsidRPr="00C47B98" w:rsidRDefault="00861016" w:rsidP="00C84057">
      <w:pPr>
        <w:pStyle w:val="BodyText"/>
        <w:spacing w:before="0" w:after="0"/>
        <w:ind w:left="720"/>
        <w:rPr>
          <w:i/>
          <w:iCs/>
          <w:sz w:val="20"/>
          <w:szCs w:val="20"/>
        </w:rPr>
      </w:pPr>
    </w:p>
    <w:p w14:paraId="561858B7" w14:textId="77777777" w:rsidR="00EB703A" w:rsidRDefault="00990409">
      <w:pPr>
        <w:pStyle w:val="Heading3"/>
        <w:rPr>
          <w:sz w:val="20"/>
          <w:szCs w:val="20"/>
        </w:rPr>
      </w:pPr>
      <w:bookmarkStart w:id="10" w:name="announcements"/>
      <w:bookmarkEnd w:id="9"/>
      <w:r w:rsidRPr="000967F8">
        <w:rPr>
          <w:sz w:val="20"/>
          <w:szCs w:val="20"/>
        </w:rPr>
        <w:t>9. Announcements</w:t>
      </w:r>
    </w:p>
    <w:p w14:paraId="4DB874F9" w14:textId="51B0CAC1" w:rsidR="009B47A5" w:rsidRPr="009B47A5" w:rsidRDefault="009B47A5" w:rsidP="009B47A5">
      <w:pPr>
        <w:pStyle w:val="BodyText"/>
        <w:rPr>
          <w:sz w:val="20"/>
          <w:szCs w:val="20"/>
        </w:rPr>
      </w:pPr>
      <w:r>
        <w:tab/>
      </w:r>
      <w:r w:rsidRPr="009B47A5">
        <w:rPr>
          <w:sz w:val="20"/>
          <w:szCs w:val="20"/>
        </w:rPr>
        <w:t>None</w:t>
      </w:r>
    </w:p>
    <w:p w14:paraId="1CC4A98B" w14:textId="77777777" w:rsidR="00EB703A" w:rsidRPr="000967F8" w:rsidRDefault="00990409">
      <w:pPr>
        <w:pStyle w:val="Heading3"/>
        <w:rPr>
          <w:sz w:val="20"/>
          <w:szCs w:val="20"/>
        </w:rPr>
      </w:pPr>
      <w:bookmarkStart w:id="11" w:name="public-comment"/>
      <w:bookmarkEnd w:id="10"/>
      <w:r w:rsidRPr="000967F8">
        <w:rPr>
          <w:sz w:val="20"/>
          <w:szCs w:val="20"/>
        </w:rPr>
        <w:t>10. Public Comment</w:t>
      </w:r>
    </w:p>
    <w:p w14:paraId="3FA90D57" w14:textId="3D1246FB" w:rsidR="00EB703A" w:rsidRPr="000967F8" w:rsidRDefault="00EB703A" w:rsidP="003F0575">
      <w:pPr>
        <w:pStyle w:val="Compact"/>
        <w:ind w:left="720"/>
        <w:rPr>
          <w:sz w:val="20"/>
          <w:szCs w:val="20"/>
        </w:rPr>
      </w:pPr>
    </w:p>
    <w:p w14:paraId="5371A642" w14:textId="77777777" w:rsidR="00EB703A" w:rsidRPr="000967F8" w:rsidRDefault="00990409">
      <w:pPr>
        <w:pStyle w:val="Heading3"/>
        <w:rPr>
          <w:sz w:val="20"/>
          <w:szCs w:val="20"/>
        </w:rPr>
      </w:pPr>
      <w:bookmarkStart w:id="12" w:name="adjournment"/>
      <w:bookmarkEnd w:id="11"/>
      <w:r w:rsidRPr="000967F8">
        <w:rPr>
          <w:sz w:val="20"/>
          <w:szCs w:val="20"/>
        </w:rPr>
        <w:t>11. Adjournment</w:t>
      </w:r>
    </w:p>
    <w:p w14:paraId="4A042225" w14:textId="5CB595FE" w:rsidR="00EB703A" w:rsidRPr="000967F8" w:rsidRDefault="00990409">
      <w:pPr>
        <w:pStyle w:val="Compact"/>
        <w:numPr>
          <w:ilvl w:val="0"/>
          <w:numId w:val="12"/>
        </w:numPr>
        <w:rPr>
          <w:sz w:val="20"/>
          <w:szCs w:val="20"/>
        </w:rPr>
      </w:pPr>
      <w:r w:rsidRPr="000967F8">
        <w:rPr>
          <w:sz w:val="20"/>
          <w:szCs w:val="20"/>
        </w:rPr>
        <w:t xml:space="preserve">Meeting adjourned at </w:t>
      </w:r>
      <w:r w:rsidR="003F0575">
        <w:rPr>
          <w:sz w:val="20"/>
          <w:szCs w:val="20"/>
        </w:rPr>
        <w:t>7:</w:t>
      </w:r>
      <w:r w:rsidR="00EB00BE">
        <w:rPr>
          <w:sz w:val="20"/>
          <w:szCs w:val="20"/>
        </w:rPr>
        <w:t>25</w:t>
      </w:r>
    </w:p>
    <w:p w14:paraId="1B9EBC10" w14:textId="77777777" w:rsidR="00EB703A" w:rsidRPr="000967F8" w:rsidRDefault="00B725D5">
      <w:pPr>
        <w:rPr>
          <w:sz w:val="20"/>
          <w:szCs w:val="20"/>
        </w:rPr>
      </w:pPr>
      <w:r>
        <w:rPr>
          <w:sz w:val="20"/>
          <w:szCs w:val="20"/>
        </w:rPr>
        <w:pict w14:anchorId="603DBF49">
          <v:rect id="_x0000_i1025" style="width:0;height:1.5pt" o:hralign="center" o:hrstd="t" o:hr="t"/>
        </w:pict>
      </w:r>
    </w:p>
    <w:p w14:paraId="33A16464" w14:textId="6A8B158B" w:rsidR="00EB703A" w:rsidRPr="000967F8" w:rsidRDefault="00990409">
      <w:pPr>
        <w:pStyle w:val="FirstParagraph"/>
        <w:rPr>
          <w:rFonts w:asciiTheme="majorHAnsi" w:hAnsiTheme="majorHAnsi"/>
          <w:sz w:val="20"/>
          <w:szCs w:val="20"/>
        </w:rPr>
      </w:pPr>
      <w:r w:rsidRPr="000967F8">
        <w:rPr>
          <w:rFonts w:asciiTheme="majorHAnsi" w:hAnsiTheme="majorHAnsi"/>
          <w:color w:val="0070C0"/>
          <w:sz w:val="20"/>
          <w:szCs w:val="20"/>
        </w:rPr>
        <w:t>Next Meeting Date:</w:t>
      </w:r>
      <w:r w:rsidRPr="000967F8">
        <w:rPr>
          <w:rFonts w:asciiTheme="majorHAnsi" w:hAnsiTheme="majorHAnsi"/>
          <w:sz w:val="20"/>
          <w:szCs w:val="20"/>
        </w:rPr>
        <w:t xml:space="preserve"> </w:t>
      </w:r>
      <w:bookmarkEnd w:id="1"/>
      <w:bookmarkEnd w:id="2"/>
      <w:bookmarkEnd w:id="12"/>
      <w:r w:rsidR="00D73F0D" w:rsidRPr="000967F8">
        <w:rPr>
          <w:rFonts w:asciiTheme="majorHAnsi" w:hAnsiTheme="majorHAnsi"/>
          <w:sz w:val="20"/>
          <w:szCs w:val="20"/>
        </w:rPr>
        <w:t xml:space="preserve">Thursday, </w:t>
      </w:r>
      <w:r w:rsidR="00EB00BE">
        <w:rPr>
          <w:rFonts w:asciiTheme="majorHAnsi" w:hAnsiTheme="majorHAnsi"/>
          <w:sz w:val="20"/>
          <w:szCs w:val="20"/>
        </w:rPr>
        <w:t>March 19</w:t>
      </w:r>
      <w:r w:rsidR="00D73F0D" w:rsidRPr="000967F8">
        <w:rPr>
          <w:rFonts w:asciiTheme="majorHAnsi" w:hAnsiTheme="majorHAnsi"/>
          <w:sz w:val="20"/>
          <w:szCs w:val="20"/>
        </w:rPr>
        <w:t>,</w:t>
      </w:r>
      <w:r w:rsidR="009E0C95">
        <w:rPr>
          <w:rFonts w:asciiTheme="majorHAnsi" w:hAnsiTheme="majorHAnsi"/>
          <w:sz w:val="20"/>
          <w:szCs w:val="20"/>
        </w:rPr>
        <w:t xml:space="preserve"> </w:t>
      </w:r>
      <w:r w:rsidR="00D73F0D" w:rsidRPr="000967F8">
        <w:rPr>
          <w:rFonts w:asciiTheme="majorHAnsi" w:hAnsiTheme="majorHAnsi"/>
          <w:sz w:val="20"/>
          <w:szCs w:val="20"/>
        </w:rPr>
        <w:t>2026</w:t>
      </w:r>
      <w:r w:rsidR="00561331">
        <w:rPr>
          <w:rFonts w:asciiTheme="majorHAnsi" w:hAnsiTheme="majorHAnsi"/>
          <w:sz w:val="20"/>
          <w:szCs w:val="20"/>
        </w:rPr>
        <w:t xml:space="preserve"> @6:00PM</w:t>
      </w:r>
    </w:p>
    <w:p w14:paraId="1471255C" w14:textId="6D62C2DF" w:rsidR="00F3709C" w:rsidRPr="00F3709C" w:rsidRDefault="00F3709C" w:rsidP="00F3709C">
      <w:pPr>
        <w:pStyle w:val="BodyText"/>
        <w:rPr>
          <w:sz w:val="20"/>
          <w:szCs w:val="20"/>
        </w:rPr>
      </w:pPr>
      <w:r w:rsidRPr="00F3709C">
        <w:rPr>
          <w:sz w:val="20"/>
          <w:szCs w:val="20"/>
        </w:rPr>
        <w:t xml:space="preserve">Summited by: </w:t>
      </w:r>
      <w:r w:rsidRPr="0048391C">
        <w:rPr>
          <w:b/>
          <w:bCs/>
          <w:sz w:val="20"/>
          <w:szCs w:val="20"/>
        </w:rPr>
        <w:t>Ronda Serrano-Secretary</w:t>
      </w:r>
      <w:r w:rsidRPr="00F3709C">
        <w:rPr>
          <w:sz w:val="20"/>
          <w:szCs w:val="20"/>
        </w:rPr>
        <w:t xml:space="preserve"> </w:t>
      </w:r>
    </w:p>
    <w:sectPr w:rsidR="00F3709C" w:rsidRPr="00F3709C">
      <w:headerReference w:type="default" r:id="rId8"/>
      <w:footerReference w:type="default" r:id="rId9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13FBF8" w14:textId="77777777" w:rsidR="00B725D5" w:rsidRDefault="00B725D5" w:rsidP="001E78A9">
      <w:pPr>
        <w:spacing w:after="0"/>
      </w:pPr>
      <w:r>
        <w:separator/>
      </w:r>
    </w:p>
  </w:endnote>
  <w:endnote w:type="continuationSeparator" w:id="0">
    <w:p w14:paraId="5CA742BE" w14:textId="77777777" w:rsidR="00B725D5" w:rsidRDefault="00B725D5" w:rsidP="001E78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771662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57C666" w14:textId="005C786F" w:rsidR="00722E08" w:rsidRDefault="00722E0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2</w:t>
        </w:r>
      </w:p>
    </w:sdtContent>
  </w:sdt>
  <w:p w14:paraId="15033A9E" w14:textId="77777777" w:rsidR="00722E08" w:rsidRDefault="00722E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552CC8" w14:textId="77777777" w:rsidR="00B725D5" w:rsidRDefault="00B725D5" w:rsidP="001E78A9">
      <w:pPr>
        <w:spacing w:after="0"/>
      </w:pPr>
      <w:r>
        <w:separator/>
      </w:r>
    </w:p>
  </w:footnote>
  <w:footnote w:type="continuationSeparator" w:id="0">
    <w:p w14:paraId="31E32D1C" w14:textId="77777777" w:rsidR="00B725D5" w:rsidRDefault="00B725D5" w:rsidP="001E78A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9D5B74" w14:textId="49E9AD46" w:rsidR="001E78A9" w:rsidRDefault="001E78A9" w:rsidP="001E78A9">
    <w:pPr>
      <w:pStyle w:val="Heading1"/>
      <w:spacing w:after="0"/>
    </w:pPr>
    <w:r>
      <w:t>Foothill Ag Booster Club</w:t>
    </w:r>
  </w:p>
  <w:p w14:paraId="3ACA34A7" w14:textId="77777777" w:rsidR="001E78A9" w:rsidRDefault="001E78A9" w:rsidP="000404E6">
    <w:pPr>
      <w:pStyle w:val="Heading2"/>
      <w:spacing w:before="0" w:after="0"/>
    </w:pPr>
    <w:r>
      <w:t xml:space="preserve">Meeting </w:t>
    </w:r>
  </w:p>
  <w:p w14:paraId="0937FBC9" w14:textId="74C89D71" w:rsidR="001E78A9" w:rsidRDefault="001E78A9" w:rsidP="000404E6">
    <w:pPr>
      <w:pStyle w:val="FirstParagraph"/>
      <w:spacing w:before="0"/>
    </w:pPr>
    <w:r>
      <w:rPr>
        <w:b/>
        <w:bCs/>
      </w:rPr>
      <w:t>Date:</w:t>
    </w:r>
    <w:r>
      <w:t xml:space="preserve"> </w:t>
    </w:r>
    <w:r w:rsidR="00FA3275">
      <w:t>Thursday</w:t>
    </w:r>
    <w:r>
      <w:t xml:space="preserve">, </w:t>
    </w:r>
    <w:r w:rsidR="00A113E3">
      <w:t>February 19,2026</w:t>
    </w:r>
    <w:r>
      <w:br/>
    </w:r>
    <w:r>
      <w:rPr>
        <w:b/>
        <w:bCs/>
      </w:rPr>
      <w:t>Time:</w:t>
    </w:r>
    <w:r>
      <w:t xml:space="preserve"> 6:</w:t>
    </w:r>
    <w:r w:rsidR="00A113E3">
      <w:t>17</w:t>
    </w:r>
    <w:r>
      <w:t>PM</w:t>
    </w:r>
    <w:r>
      <w:br/>
    </w:r>
    <w:r>
      <w:rPr>
        <w:b/>
        <w:bCs/>
      </w:rPr>
      <w:t>Location:</w:t>
    </w:r>
    <w:r>
      <w:t xml:space="preserve"> Ag Department Room 1008</w:t>
    </w:r>
    <w:r w:rsidR="00B725D5">
      <w:pict w14:anchorId="0236B3D3">
        <v:rect id="_x0000_i1026" style="width:0;height:1.5pt" o:hralign="center" o:hrstd="t" o:hr="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08490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CEA7AB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0593A0C"/>
    <w:multiLevelType w:val="hybridMultilevel"/>
    <w:tmpl w:val="1AF809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E013AE"/>
    <w:multiLevelType w:val="hybridMultilevel"/>
    <w:tmpl w:val="94703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1E08DD"/>
    <w:multiLevelType w:val="hybridMultilevel"/>
    <w:tmpl w:val="15AA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A45A0D"/>
    <w:multiLevelType w:val="hybridMultilevel"/>
    <w:tmpl w:val="DB946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2309D1"/>
    <w:multiLevelType w:val="hybridMultilevel"/>
    <w:tmpl w:val="40D833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6701227">
    <w:abstractNumId w:val="0"/>
  </w:num>
  <w:num w:numId="2" w16cid:durableId="198058603">
    <w:abstractNumId w:val="1"/>
  </w:num>
  <w:num w:numId="3" w16cid:durableId="179706280">
    <w:abstractNumId w:val="1"/>
  </w:num>
  <w:num w:numId="4" w16cid:durableId="1564826852">
    <w:abstractNumId w:val="1"/>
  </w:num>
  <w:num w:numId="5" w16cid:durableId="444542008">
    <w:abstractNumId w:val="1"/>
  </w:num>
  <w:num w:numId="6" w16cid:durableId="1758404218">
    <w:abstractNumId w:val="1"/>
  </w:num>
  <w:num w:numId="7" w16cid:durableId="98136968">
    <w:abstractNumId w:val="1"/>
  </w:num>
  <w:num w:numId="8" w16cid:durableId="38360414">
    <w:abstractNumId w:val="1"/>
  </w:num>
  <w:num w:numId="9" w16cid:durableId="1950501333">
    <w:abstractNumId w:val="1"/>
  </w:num>
  <w:num w:numId="10" w16cid:durableId="112137990">
    <w:abstractNumId w:val="1"/>
  </w:num>
  <w:num w:numId="11" w16cid:durableId="728118270">
    <w:abstractNumId w:val="1"/>
  </w:num>
  <w:num w:numId="12" w16cid:durableId="548804403">
    <w:abstractNumId w:val="1"/>
  </w:num>
  <w:num w:numId="13" w16cid:durableId="1096483838">
    <w:abstractNumId w:val="6"/>
  </w:num>
  <w:num w:numId="14" w16cid:durableId="1108617502">
    <w:abstractNumId w:val="2"/>
  </w:num>
  <w:num w:numId="15" w16cid:durableId="524179215">
    <w:abstractNumId w:val="3"/>
  </w:num>
  <w:num w:numId="16" w16cid:durableId="783429796">
    <w:abstractNumId w:val="5"/>
  </w:num>
  <w:num w:numId="17" w16cid:durableId="20769704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703A"/>
    <w:rsid w:val="0000119B"/>
    <w:rsid w:val="000072F8"/>
    <w:rsid w:val="000143C9"/>
    <w:rsid w:val="00031557"/>
    <w:rsid w:val="000404E6"/>
    <w:rsid w:val="00060541"/>
    <w:rsid w:val="000701EB"/>
    <w:rsid w:val="0008034C"/>
    <w:rsid w:val="00080687"/>
    <w:rsid w:val="00085CC1"/>
    <w:rsid w:val="000967F8"/>
    <w:rsid w:val="000A77BF"/>
    <w:rsid w:val="000B6865"/>
    <w:rsid w:val="000C2983"/>
    <w:rsid w:val="000C77F6"/>
    <w:rsid w:val="000D3A0C"/>
    <w:rsid w:val="000E6D31"/>
    <w:rsid w:val="000F4D24"/>
    <w:rsid w:val="001039B3"/>
    <w:rsid w:val="001054F9"/>
    <w:rsid w:val="00110AE7"/>
    <w:rsid w:val="00125246"/>
    <w:rsid w:val="00133AD0"/>
    <w:rsid w:val="0013475C"/>
    <w:rsid w:val="00135393"/>
    <w:rsid w:val="00142C2D"/>
    <w:rsid w:val="00146082"/>
    <w:rsid w:val="00152230"/>
    <w:rsid w:val="001559D9"/>
    <w:rsid w:val="00162521"/>
    <w:rsid w:val="00171AF8"/>
    <w:rsid w:val="00174B72"/>
    <w:rsid w:val="001753FE"/>
    <w:rsid w:val="00175688"/>
    <w:rsid w:val="00180254"/>
    <w:rsid w:val="0018468D"/>
    <w:rsid w:val="00196CBB"/>
    <w:rsid w:val="001B1439"/>
    <w:rsid w:val="001C210C"/>
    <w:rsid w:val="001E26E0"/>
    <w:rsid w:val="001E68D2"/>
    <w:rsid w:val="001E78A9"/>
    <w:rsid w:val="00201163"/>
    <w:rsid w:val="00202CC5"/>
    <w:rsid w:val="00204515"/>
    <w:rsid w:val="00204D40"/>
    <w:rsid w:val="00211388"/>
    <w:rsid w:val="00223B68"/>
    <w:rsid w:val="002508B5"/>
    <w:rsid w:val="002518F8"/>
    <w:rsid w:val="002632AB"/>
    <w:rsid w:val="0027111B"/>
    <w:rsid w:val="00272410"/>
    <w:rsid w:val="002810F2"/>
    <w:rsid w:val="00283200"/>
    <w:rsid w:val="002905F4"/>
    <w:rsid w:val="002924C0"/>
    <w:rsid w:val="00293BBA"/>
    <w:rsid w:val="0029652E"/>
    <w:rsid w:val="002A03BD"/>
    <w:rsid w:val="002A1D56"/>
    <w:rsid w:val="002A31FA"/>
    <w:rsid w:val="002A68E7"/>
    <w:rsid w:val="002A6CB0"/>
    <w:rsid w:val="002F3F7A"/>
    <w:rsid w:val="003358B1"/>
    <w:rsid w:val="00350EE4"/>
    <w:rsid w:val="00364D59"/>
    <w:rsid w:val="00365F4E"/>
    <w:rsid w:val="00387E67"/>
    <w:rsid w:val="00394802"/>
    <w:rsid w:val="003A07F4"/>
    <w:rsid w:val="003B2791"/>
    <w:rsid w:val="003B45FD"/>
    <w:rsid w:val="003C018F"/>
    <w:rsid w:val="003C24EA"/>
    <w:rsid w:val="003D1655"/>
    <w:rsid w:val="003D56C0"/>
    <w:rsid w:val="003E4476"/>
    <w:rsid w:val="003F0575"/>
    <w:rsid w:val="003F4883"/>
    <w:rsid w:val="00403EE6"/>
    <w:rsid w:val="00415444"/>
    <w:rsid w:val="0044025F"/>
    <w:rsid w:val="00442FFB"/>
    <w:rsid w:val="0044313C"/>
    <w:rsid w:val="00445AA3"/>
    <w:rsid w:val="00470C2A"/>
    <w:rsid w:val="00473716"/>
    <w:rsid w:val="0048391C"/>
    <w:rsid w:val="00485112"/>
    <w:rsid w:val="00485C18"/>
    <w:rsid w:val="004A36ED"/>
    <w:rsid w:val="004A5321"/>
    <w:rsid w:val="004B2AF2"/>
    <w:rsid w:val="004B631A"/>
    <w:rsid w:val="004C6137"/>
    <w:rsid w:val="004D109C"/>
    <w:rsid w:val="004E63F9"/>
    <w:rsid w:val="004E7F5D"/>
    <w:rsid w:val="004F2C13"/>
    <w:rsid w:val="00504D8C"/>
    <w:rsid w:val="00536C06"/>
    <w:rsid w:val="00545C7F"/>
    <w:rsid w:val="00554EDB"/>
    <w:rsid w:val="00561331"/>
    <w:rsid w:val="0057117A"/>
    <w:rsid w:val="0058453C"/>
    <w:rsid w:val="00593E14"/>
    <w:rsid w:val="00596276"/>
    <w:rsid w:val="005C6B39"/>
    <w:rsid w:val="005D0828"/>
    <w:rsid w:val="006368E2"/>
    <w:rsid w:val="006502F7"/>
    <w:rsid w:val="006522AF"/>
    <w:rsid w:val="00670FE0"/>
    <w:rsid w:val="006762C7"/>
    <w:rsid w:val="006906F3"/>
    <w:rsid w:val="00690FA4"/>
    <w:rsid w:val="006919B8"/>
    <w:rsid w:val="0069210A"/>
    <w:rsid w:val="006944E5"/>
    <w:rsid w:val="00694B69"/>
    <w:rsid w:val="006A5458"/>
    <w:rsid w:val="006C1DBD"/>
    <w:rsid w:val="006C6778"/>
    <w:rsid w:val="006C6AFB"/>
    <w:rsid w:val="00704943"/>
    <w:rsid w:val="007103D6"/>
    <w:rsid w:val="00722E08"/>
    <w:rsid w:val="007232ED"/>
    <w:rsid w:val="00726430"/>
    <w:rsid w:val="007326EA"/>
    <w:rsid w:val="00733923"/>
    <w:rsid w:val="00737720"/>
    <w:rsid w:val="007471DF"/>
    <w:rsid w:val="00790DF1"/>
    <w:rsid w:val="00791ACC"/>
    <w:rsid w:val="00795836"/>
    <w:rsid w:val="0079778E"/>
    <w:rsid w:val="007A3393"/>
    <w:rsid w:val="007C6EB9"/>
    <w:rsid w:val="007D7B0E"/>
    <w:rsid w:val="007E5DAE"/>
    <w:rsid w:val="007F5F7F"/>
    <w:rsid w:val="0081690E"/>
    <w:rsid w:val="00817DA8"/>
    <w:rsid w:val="00820E40"/>
    <w:rsid w:val="00824097"/>
    <w:rsid w:val="0082659B"/>
    <w:rsid w:val="008540DA"/>
    <w:rsid w:val="00856351"/>
    <w:rsid w:val="00856F50"/>
    <w:rsid w:val="00861016"/>
    <w:rsid w:val="00886DC8"/>
    <w:rsid w:val="008A0863"/>
    <w:rsid w:val="008A5B17"/>
    <w:rsid w:val="008C460B"/>
    <w:rsid w:val="008C77A9"/>
    <w:rsid w:val="008F1E3F"/>
    <w:rsid w:val="008F1EC1"/>
    <w:rsid w:val="008F35F1"/>
    <w:rsid w:val="00903391"/>
    <w:rsid w:val="00905975"/>
    <w:rsid w:val="009177F6"/>
    <w:rsid w:val="00927134"/>
    <w:rsid w:val="00935048"/>
    <w:rsid w:val="0094006B"/>
    <w:rsid w:val="00941AEF"/>
    <w:rsid w:val="00941CC2"/>
    <w:rsid w:val="00947B16"/>
    <w:rsid w:val="00953B9E"/>
    <w:rsid w:val="009566DE"/>
    <w:rsid w:val="009567F3"/>
    <w:rsid w:val="0096334A"/>
    <w:rsid w:val="009634EA"/>
    <w:rsid w:val="009635AF"/>
    <w:rsid w:val="00967997"/>
    <w:rsid w:val="009764D5"/>
    <w:rsid w:val="0097747A"/>
    <w:rsid w:val="00990409"/>
    <w:rsid w:val="00996625"/>
    <w:rsid w:val="009A12DE"/>
    <w:rsid w:val="009B2343"/>
    <w:rsid w:val="009B47A5"/>
    <w:rsid w:val="009C2430"/>
    <w:rsid w:val="009C3017"/>
    <w:rsid w:val="009C4EA4"/>
    <w:rsid w:val="009D4C1A"/>
    <w:rsid w:val="009D5D26"/>
    <w:rsid w:val="009E0C95"/>
    <w:rsid w:val="009F086E"/>
    <w:rsid w:val="009F7A6F"/>
    <w:rsid w:val="00A060E0"/>
    <w:rsid w:val="00A06EE3"/>
    <w:rsid w:val="00A113E3"/>
    <w:rsid w:val="00A140B5"/>
    <w:rsid w:val="00A235AE"/>
    <w:rsid w:val="00A236E8"/>
    <w:rsid w:val="00A26349"/>
    <w:rsid w:val="00A31AB0"/>
    <w:rsid w:val="00A3370B"/>
    <w:rsid w:val="00A340A8"/>
    <w:rsid w:val="00A4528D"/>
    <w:rsid w:val="00A508BD"/>
    <w:rsid w:val="00A5160B"/>
    <w:rsid w:val="00A772A3"/>
    <w:rsid w:val="00A8001C"/>
    <w:rsid w:val="00A86B48"/>
    <w:rsid w:val="00AA395C"/>
    <w:rsid w:val="00AB1532"/>
    <w:rsid w:val="00AB6F7C"/>
    <w:rsid w:val="00AB7B70"/>
    <w:rsid w:val="00AD0472"/>
    <w:rsid w:val="00AD0991"/>
    <w:rsid w:val="00AD4440"/>
    <w:rsid w:val="00AD54F1"/>
    <w:rsid w:val="00AD63D0"/>
    <w:rsid w:val="00AE29D9"/>
    <w:rsid w:val="00AE646B"/>
    <w:rsid w:val="00AE6732"/>
    <w:rsid w:val="00AF4824"/>
    <w:rsid w:val="00AF5134"/>
    <w:rsid w:val="00B0469E"/>
    <w:rsid w:val="00B066A2"/>
    <w:rsid w:val="00B2077F"/>
    <w:rsid w:val="00B438DE"/>
    <w:rsid w:val="00B725D5"/>
    <w:rsid w:val="00B72CA3"/>
    <w:rsid w:val="00BA75F7"/>
    <w:rsid w:val="00BA7E1F"/>
    <w:rsid w:val="00BC33B0"/>
    <w:rsid w:val="00BC5CD4"/>
    <w:rsid w:val="00BD405D"/>
    <w:rsid w:val="00BD62DE"/>
    <w:rsid w:val="00C06AE4"/>
    <w:rsid w:val="00C10473"/>
    <w:rsid w:val="00C1546D"/>
    <w:rsid w:val="00C16CDC"/>
    <w:rsid w:val="00C33BCB"/>
    <w:rsid w:val="00C34632"/>
    <w:rsid w:val="00C34709"/>
    <w:rsid w:val="00C417D9"/>
    <w:rsid w:val="00C425DB"/>
    <w:rsid w:val="00C42BF5"/>
    <w:rsid w:val="00C4660C"/>
    <w:rsid w:val="00C47B98"/>
    <w:rsid w:val="00C56FE4"/>
    <w:rsid w:val="00C7502D"/>
    <w:rsid w:val="00C758BC"/>
    <w:rsid w:val="00C84057"/>
    <w:rsid w:val="00C87B25"/>
    <w:rsid w:val="00C93030"/>
    <w:rsid w:val="00CA36D9"/>
    <w:rsid w:val="00CA3F13"/>
    <w:rsid w:val="00CC639D"/>
    <w:rsid w:val="00CC794D"/>
    <w:rsid w:val="00CC7D36"/>
    <w:rsid w:val="00CD48E8"/>
    <w:rsid w:val="00CF12BE"/>
    <w:rsid w:val="00CF191A"/>
    <w:rsid w:val="00CF64C2"/>
    <w:rsid w:val="00CF67C8"/>
    <w:rsid w:val="00CF6B65"/>
    <w:rsid w:val="00D008F5"/>
    <w:rsid w:val="00D00AE4"/>
    <w:rsid w:val="00D01621"/>
    <w:rsid w:val="00D03653"/>
    <w:rsid w:val="00D110DA"/>
    <w:rsid w:val="00D306E8"/>
    <w:rsid w:val="00D54FCB"/>
    <w:rsid w:val="00D60D3A"/>
    <w:rsid w:val="00D62619"/>
    <w:rsid w:val="00D659B2"/>
    <w:rsid w:val="00D73F0D"/>
    <w:rsid w:val="00D87CF0"/>
    <w:rsid w:val="00DA5C8A"/>
    <w:rsid w:val="00DA6E79"/>
    <w:rsid w:val="00DB403A"/>
    <w:rsid w:val="00DB7618"/>
    <w:rsid w:val="00DC270A"/>
    <w:rsid w:val="00DC462B"/>
    <w:rsid w:val="00DF450A"/>
    <w:rsid w:val="00E0070B"/>
    <w:rsid w:val="00E01791"/>
    <w:rsid w:val="00E216D3"/>
    <w:rsid w:val="00E60CFA"/>
    <w:rsid w:val="00E8106A"/>
    <w:rsid w:val="00E82922"/>
    <w:rsid w:val="00E85C63"/>
    <w:rsid w:val="00E9629B"/>
    <w:rsid w:val="00E972E1"/>
    <w:rsid w:val="00EA3700"/>
    <w:rsid w:val="00EB00BE"/>
    <w:rsid w:val="00EB51A6"/>
    <w:rsid w:val="00EB703A"/>
    <w:rsid w:val="00EC24DF"/>
    <w:rsid w:val="00EC4192"/>
    <w:rsid w:val="00ED5634"/>
    <w:rsid w:val="00ED705B"/>
    <w:rsid w:val="00EE18BC"/>
    <w:rsid w:val="00EE4455"/>
    <w:rsid w:val="00EE76CE"/>
    <w:rsid w:val="00EF0BD5"/>
    <w:rsid w:val="00F03B63"/>
    <w:rsid w:val="00F062DC"/>
    <w:rsid w:val="00F10BBC"/>
    <w:rsid w:val="00F219B8"/>
    <w:rsid w:val="00F3709C"/>
    <w:rsid w:val="00F43FFD"/>
    <w:rsid w:val="00F44152"/>
    <w:rsid w:val="00F70E86"/>
    <w:rsid w:val="00F75733"/>
    <w:rsid w:val="00F75985"/>
    <w:rsid w:val="00F77895"/>
    <w:rsid w:val="00F9141C"/>
    <w:rsid w:val="00FA3275"/>
    <w:rsid w:val="00FB1329"/>
    <w:rsid w:val="00FB3083"/>
    <w:rsid w:val="00FB5B87"/>
    <w:rsid w:val="00FC6C4D"/>
    <w:rsid w:val="00FE781C"/>
    <w:rsid w:val="00FF1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B0A9F"/>
  <w15:docId w15:val="{77BD3EF7-627D-4637-9859-2038514CF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6C1D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E78A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E78A9"/>
  </w:style>
  <w:style w:type="paragraph" w:styleId="Footer">
    <w:name w:val="footer"/>
    <w:basedOn w:val="Normal"/>
    <w:link w:val="FooterChar"/>
    <w:uiPriority w:val="99"/>
    <w:rsid w:val="001E78A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E78A9"/>
  </w:style>
  <w:style w:type="character" w:styleId="UnresolvedMention">
    <w:name w:val="Unresolved Mention"/>
    <w:basedOn w:val="DefaultParagraphFont"/>
    <w:uiPriority w:val="99"/>
    <w:semiHidden/>
    <w:unhideWhenUsed/>
    <w:rsid w:val="003D56C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140B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57C611-1D2D-456A-8F82-E4B0B48EB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lie Whitesell</dc:creator>
  <cp:keywords/>
  <cp:lastModifiedBy>Leslie Whitesell</cp:lastModifiedBy>
  <cp:revision>3</cp:revision>
  <cp:lastPrinted>2026-03-05T00:38:00Z</cp:lastPrinted>
  <dcterms:created xsi:type="dcterms:W3CDTF">2026-03-05T00:38:00Z</dcterms:created>
  <dcterms:modified xsi:type="dcterms:W3CDTF">2026-03-05T01:14:00Z</dcterms:modified>
</cp:coreProperties>
</file>